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3.xml" ContentType="application/xml"/>
  <Override PartName="/customXml/itemProps31.xml" ContentType="application/vnd.openxmlformats-officedocument.customXmlProperties+xml"/>
  <Override PartName="/word/webSettings2.xml" ContentType="application/vnd.openxmlformats-officedocument.wordprocessingml.webSettings+xml"/>
  <Override PartName="/word/fontTable2.xml" ContentType="application/vnd.openxmlformats-officedocument.wordprocessingml.fontTable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settings2.xml" ContentType="application/vnd.openxmlformats-officedocument.wordprocessingml.settings+xml"/>
  <Override PartName="/word/header21.xml" ContentType="application/vnd.openxmlformats-officedocument.wordprocessingml.header+xml"/>
  <Override PartName="/word/styles2.xml" ContentType="application/vnd.openxmlformats-officedocument.wordprocessingml.styles+xml"/>
  <Override PartName="/word/header12.xml" ContentType="application/vnd.openxmlformats-officedocument.wordprocessingml.header+xml"/>
  <Override PartName="/customXml/item44.xml" ContentType="application/xml"/>
  <Override PartName="/customXml/itemProps44.xml" ContentType="application/vnd.openxmlformats-officedocument.customXmlProperties+xml"/>
  <Override PartName="/word/endnotes.xml" ContentType="application/vnd.openxmlformats-officedocument.wordprocessingml.endnotes+xml"/>
  <Override PartName="/word/theme/theme11.xml" ContentType="application/vnd.openxmlformats-officedocument.them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4A916" w14:textId="5F87E6D8" w:rsidR="00342006" w:rsidRDefault="00BE52B6">
      <w:r>
        <w:rPr>
          <w:noProof/>
          <w:lang w:bidi="el-GR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1AC73D8" wp14:editId="5F4E9C7D">
                <wp:simplePos x="0" y="0"/>
                <wp:positionH relativeFrom="page">
                  <wp:align>left</wp:align>
                </wp:positionH>
                <wp:positionV relativeFrom="paragraph">
                  <wp:posOffset>-1125855</wp:posOffset>
                </wp:positionV>
                <wp:extent cx="7772400" cy="10706100"/>
                <wp:effectExtent l="0" t="0" r="0" b="0"/>
                <wp:wrapNone/>
                <wp:docPr id="1" name="Ομάδα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06100"/>
                          <a:chOff x="0" y="0"/>
                          <a:chExt cx="7772400" cy="10113010"/>
                        </a:xfrm>
                      </wpg:grpSpPr>
                      <wps:wsp>
                        <wps:cNvPr id="3" name="Ορθογώνιο 3">
                          <a:extLst>
                            <a:ext uri="{FF2B5EF4-FFF2-40B4-BE49-F238E27FC236}">
                              <a16:creationId xmlns:a16="http://schemas.microsoft.com/office/drawing/2014/main" id="{D6631FCC-609C-4086-942B-812DCD5D983F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" name="Ορθογώνιο 1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351663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Ορθογώνιο 8">
                          <a:extLst>
                            <a:ext uri="{FF2B5EF4-FFF2-40B4-BE49-F238E27FC236}">
                              <a16:creationId xmlns:a16="http://schemas.microsoft.com/office/drawing/2014/main" id="{D4EDA41C-4BCD-45CB-A5E5-E28A5F949C20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19125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" name="Παραλληλόγραμμο 9">
                          <a:extLst>
                            <a:ext uri="{FF2B5EF4-FFF2-40B4-BE49-F238E27FC236}">
                              <a16:creationId xmlns:a16="http://schemas.microsoft.com/office/drawing/2014/main" id="{BF9D6B43-AD60-4B2F-B7A2-F4840477F1E5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500592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7" name="Πλαίσιο κειμένου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40385F" w14:textId="77777777" w:rsidR="00BE52B6" w:rsidRPr="00372B3C" w:rsidRDefault="00BE52B6" w:rsidP="00BE52B6">
                              <w:pPr>
                                <w:pStyle w:val="a8"/>
                              </w:pPr>
                              <w:r w:rsidRPr="00372B3C">
                                <w:rPr>
                                  <w:lang w:bidi="el-GR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4" name="Πλαίσιο κειμένου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291D42" w14:textId="77777777" w:rsidR="00BE52B6" w:rsidRPr="00372B3C" w:rsidRDefault="00BE52B6" w:rsidP="00BE52B6">
                              <w:pPr>
                                <w:pStyle w:val="a9"/>
                              </w:pPr>
                              <w:r w:rsidRPr="00372B3C">
                                <w:rPr>
                                  <w:lang w:bidi="el-GR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5" name="Πλαίσιο κειμένου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E1C26DD" w14:textId="77777777" w:rsidR="00BE52B6" w:rsidRPr="00372B3C" w:rsidRDefault="00BE52B6" w:rsidP="00BE52B6">
                              <w:pPr>
                                <w:pStyle w:val="a8"/>
                              </w:pPr>
                              <w:r w:rsidRPr="00372B3C">
                                <w:rPr>
                                  <w:lang w:bidi="el-GR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AC73D8" id="Ομάδα 1" o:spid="_x0000_s1026" alt="&quot;&quot;" style="position:absolute;left:0;text-align:left;margin-left:0;margin-top:-88.65pt;width:612pt;height:843pt;z-index:-251657216;mso-position-horizontal:left;mso-position-horizontal-relative:page;mso-height-relative:margin" coordsize="77724,101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">
                <v:rect id="Ορθογώνιο 3" o:spid="_x0000_s1027" alt="&quot;&quot;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" fillcolor="#0d0d0d [3069]" stroked="f" strokeweight="1pt"/>
                <v:rect id="Ορθογώνιο 16" o:spid="_x0000_s1028" alt="&quot;&quot;" style="position:absolute;top:65362;width:77724;height:35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" fillcolor="#1d3150 [808]" stroked="f" strokeweight="1pt"/>
                <v:rect id="Ορθογώνιο 8" o:spid="_x0000_s1029" alt="&quot;&quot;" style="position:absolute;left:6191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" fillcolor="#c5a635" stroked="f" strokeweight="1p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Παραλληλόγραμμο 9" o:spid="_x0000_s1030" type="#_x0000_t7" alt="&quot;&quot;" style="position:absolute;left:5005;top:60261;width:30900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" adj="3054" fillcolor="#0d0d0d [3069]" stroked="f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Πλαίσιο κειμένου 2" o:spid="_x0000_s1031" type="#_x0000_t202" alt="&quot;&quot;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7240385F" w14:textId="77777777" w:rsidR="00BE52B6" w:rsidRPr="00372B3C" w:rsidRDefault="00BE52B6" w:rsidP="00BE52B6">
                        <w:pPr>
                          <w:pStyle w:val="a8"/>
                        </w:pPr>
                        <w:r w:rsidRPr="00372B3C">
                          <w:rPr>
                            <w:lang w:bidi="el-GR"/>
                          </w:rPr>
                          <w:t>*</w:t>
                        </w:r>
                      </w:p>
                    </w:txbxContent>
                  </v:textbox>
                </v:shape>
                <v:shape id="Πλαίσιο κειμένου 2" o:spid="_x0000_s1032" type="#_x0000_t202" alt="&quot;&quot;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<v:textbox>
                    <w:txbxContent>
                      <w:p w14:paraId="65291D42" w14:textId="77777777" w:rsidR="00BE52B6" w:rsidRPr="00372B3C" w:rsidRDefault="00BE52B6" w:rsidP="00BE52B6">
                        <w:pPr>
                          <w:pStyle w:val="a9"/>
                        </w:pPr>
                        <w:r w:rsidRPr="00372B3C">
                          <w:rPr>
                            <w:lang w:bidi="el-GR"/>
                          </w:rPr>
                          <w:t>*</w:t>
                        </w:r>
                      </w:p>
                    </w:txbxContent>
                  </v:textbox>
                </v:shape>
                <v:shape id="Πλαίσιο κειμένου 2" o:spid="_x0000_s1033" type="#_x0000_t202" alt="&quot;&quot;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  <v:textbox>
                    <w:txbxContent>
                      <w:p w14:paraId="3E1C26DD" w14:textId="77777777" w:rsidR="00BE52B6" w:rsidRPr="00372B3C" w:rsidRDefault="00BE52B6" w:rsidP="00BE52B6">
                        <w:pPr>
                          <w:pStyle w:val="a8"/>
                        </w:pPr>
                        <w:r w:rsidRPr="00372B3C">
                          <w:rPr>
                            <w:lang w:bidi="el-GR"/>
                          </w:rPr>
                          <w:t>*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lang w:bidi="el-GR"/>
        </w:rPr>
        <w:t xml:space="preserve"> </w:t>
      </w:r>
      <w:r w:rsidR="002E1229">
        <w:rPr>
          <w:noProof/>
          <w:lang w:bidi="el-GR"/>
        </w:rPr>
        <mc:AlternateContent>
          <mc:Choice Requires="wpg">
            <w:drawing>
              <wp:inline distT="0" distB="0" distL="0" distR="0" wp14:anchorId="2E05BA33" wp14:editId="6FDC4534">
                <wp:extent cx="6790693" cy="6518654"/>
                <wp:effectExtent l="0" t="0" r="0" b="0"/>
                <wp:docPr id="33" name="Ομάδα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90693" cy="6518654"/>
                          <a:chOff x="-304800" y="-76200"/>
                          <a:chExt cx="6790693" cy="6518654"/>
                        </a:xfrm>
                      </wpg:grpSpPr>
                      <wps:wsp>
                        <wps:cNvPr id="19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2903244" y="5524534"/>
                            <a:ext cx="3327399" cy="7067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sdt>
                              <w:sdtPr>
                                <w:id w:val="-1861431496"/>
                                <w:placeholder>
                                  <w:docPart w:val="356BC7418F554BC39D15CF374E22913B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AF0680E" w14:textId="43AB101D" w:rsidR="002E1229" w:rsidRDefault="002E1229" w:rsidP="002E1229">
                                  <w:pPr>
                                    <w:pStyle w:val="ab"/>
                                  </w:pPr>
                                  <w:r>
                                    <w:rPr>
                                      <w:lang w:bidi="el-GR"/>
                                    </w:rPr>
                                    <w:t xml:space="preserve">Ευχές για την εβδομάδα </w:t>
                                  </w:r>
                                  <w:r w:rsidR="00CB46B8">
                                    <w:rPr>
                                      <w:lang w:bidi="el-GR"/>
                                    </w:rPr>
                                    <w:br/>
                                  </w:r>
                                  <w:r>
                                    <w:rPr>
                                      <w:lang w:bidi="el-GR"/>
                                    </w:rPr>
                                    <w:t>αναγνώρισης των εκπαιδευτικών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pSp>
                        <wpg:cNvPr id="31" name="Ομάδα 31"/>
                        <wpg:cNvGrpSpPr/>
                        <wpg:grpSpPr>
                          <a:xfrm>
                            <a:off x="-304800" y="-76200"/>
                            <a:ext cx="6790693" cy="5477299"/>
                            <a:chOff x="-1876209" y="-1019122"/>
                            <a:chExt cx="6785884" cy="5473518"/>
                          </a:xfrm>
                        </wpg:grpSpPr>
                        <wps:wsp>
                          <wps:cNvPr id="48" name="Πλαίσιο κειμένου 12"/>
                          <wps:cNvSpPr txBox="1"/>
                          <wps:spPr>
                            <a:xfrm rot="1615059">
                              <a:off x="2453331" y="2131900"/>
                              <a:ext cx="2456344" cy="232249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8513388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B57B085" w14:textId="2FFC24A2" w:rsidR="00342006" w:rsidRPr="001237DC" w:rsidRDefault="00720095" w:rsidP="001237DC">
                                    <w:pPr>
                                      <w:pStyle w:val="a5"/>
                                    </w:pPr>
                                    <w:r w:rsidRPr="00720095">
                                      <w:rPr>
                                        <w:rFonts w:ascii="Calibri" w:hAnsi="Calibri" w:cs="Calibri"/>
                                        <w:lang w:bidi="el-GR"/>
                                      </w:rPr>
                                      <w:t>Ο</w:t>
                                    </w:r>
                                    <w:r w:rsidRPr="00720095">
                                      <w:rPr>
                                        <w:lang w:bidi="el-GR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46" name="Πλαίσιο κειμένου 5"/>
                          <wps:cNvSpPr txBox="1"/>
                          <wps:spPr>
                            <a:xfrm>
                              <a:off x="-1876209" y="-1019122"/>
                              <a:ext cx="3170213" cy="2322496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1365864097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E1BBE26" w14:textId="4D132C52" w:rsidR="00342006" w:rsidRPr="00465C26" w:rsidRDefault="00720095" w:rsidP="001237DC">
                                    <w:pPr>
                                      <w:pStyle w:val="a5"/>
                                    </w:pPr>
                                    <w:r w:rsidRPr="00720095">
                                      <w:rPr>
                                        <w:rFonts w:ascii="Calibri" w:hAnsi="Calibri" w:cs="Calibri"/>
                                        <w:lang w:bidi="el-GR"/>
                                      </w:rPr>
                                      <w:t>ΝΟ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49" name="Πλαίσιο κειμένου 9"/>
                          <wps:cNvSpPr txBox="1"/>
                          <wps:spPr>
                            <a:xfrm rot="21253525">
                              <a:off x="-86784" y="85235"/>
                              <a:ext cx="2343395" cy="2322496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p w14:paraId="195A9DDC" w14:textId="1DA36A27" w:rsidR="00342006" w:rsidRDefault="00720095" w:rsidP="001237DC">
                                <w:pPr>
                                  <w:pStyle w:val="a5"/>
                                </w:pPr>
                                <w:r w:rsidRPr="00720095">
                                  <w:rPr>
                                    <w:rFonts w:ascii="Calibri" w:hAnsi="Calibri" w:cs="Calibri"/>
                                  </w:rPr>
                                  <w:t>ΣΤ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50" name="Πλαίσιο κειμένου 10"/>
                          <wps:cNvSpPr txBox="1"/>
                          <wps:spPr>
                            <a:xfrm rot="454350">
                              <a:off x="898111" y="1198986"/>
                              <a:ext cx="2711433" cy="2322496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2069526160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466C388" w14:textId="237C7338" w:rsidR="00342006" w:rsidRPr="001237DC" w:rsidRDefault="00720095" w:rsidP="001237DC">
                                    <w:pPr>
                                      <w:pStyle w:val="a5"/>
                                    </w:pPr>
                                    <w:r w:rsidRPr="00720095">
                                      <w:rPr>
                                        <w:rFonts w:ascii="Calibri" w:hAnsi="Calibri" w:cs="Calibri"/>
                                        <w:lang w:bidi="el-GR"/>
                                      </w:rPr>
                                      <w:t>ΙΜ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s:wsp>
                        <wps:cNvPr id="64" name="Πλαίσιο κειμένου 15"/>
                        <wps:cNvSpPr txBox="1"/>
                        <wps:spPr>
                          <a:xfrm rot="21325193">
                            <a:off x="-141308" y="5404229"/>
                            <a:ext cx="2889250" cy="10382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05C3499" w14:textId="02C38EBE" w:rsidR="001237DC" w:rsidRPr="00A6001B" w:rsidRDefault="003226A4" w:rsidP="001237DC">
                              <w:pPr>
                                <w:pStyle w:val="1"/>
                              </w:pPr>
                              <w:sdt>
                                <w:sdtPr>
                                  <w:rPr>
                                    <w:rStyle w:val="ac"/>
                                  </w:rPr>
                                  <w:id w:val="-1481454422"/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ac"/>
                                  </w:rPr>
                                </w:sdtEndPr>
                                <w:sdtContent>
                                  <w:r w:rsidR="002E1229" w:rsidRPr="00CB46B8">
                                    <w:rPr>
                                      <w:rStyle w:val="ac"/>
                                      <w:sz w:val="40"/>
                                      <w:szCs w:val="40"/>
                                      <w:lang w:bidi="el-GR"/>
                                    </w:rPr>
                                    <w:t>Προσοχή</w:t>
                                  </w:r>
                                </w:sdtContent>
                              </w:sdt>
                              <w:r w:rsidR="001237DC">
                                <w:rPr>
                                  <w:lang w:bidi="el-GR"/>
                                </w:rPr>
                                <w:t xml:space="preserve"> </w:t>
                              </w:r>
                              <w:sdt>
                                <w:sdtPr>
                                  <w:id w:val="83043557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1237DC" w:rsidRPr="00B63425">
                                    <w:rPr>
                                      <w:lang w:bidi="el-GR"/>
                                    </w:rPr>
                                    <w:t>προς ό</w:t>
                                  </w:r>
                                  <w:r w:rsidR="002E1229">
                                    <w:rPr>
                                      <w:lang w:bidi="el-GR"/>
                                    </w:rPr>
                                    <w:t>λους τους εκπαιδευτικούς!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E05BA33" id="Ομάδα 33" o:spid="_x0000_s1034" alt="&quot;&quot;" style="width:534.7pt;height:513.3pt;mso-position-horizontal-relative:char;mso-position-vertical-relative:line" coordorigin="-3048,-762" coordsize="67906,651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">
                <v:shape id="Πλαίσιο κειμένου 2" o:spid="_x0000_s1035" type="#_x0000_t202" style="position:absolute;left:29032;top:55245;width:33274;height:70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" filled="f" stroked="f">
                  <v:textbox style="mso-fit-shape-to-text:t">
                    <w:txbxContent>
                      <w:sdt>
                        <w:sdtPr>
                          <w:id w:val="-1861431496"/>
                          <w:placeholder>
                            <w:docPart w:val="356BC7418F554BC39D15CF374E22913B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AF0680E" w14:textId="43AB101D" w:rsidR="002E1229" w:rsidRDefault="002E1229" w:rsidP="002E1229">
                            <w:pPr>
                              <w:pStyle w:val="ab"/>
                            </w:pPr>
                            <w:r>
                              <w:rPr>
                                <w:lang w:bidi="el-GR"/>
                              </w:rPr>
                              <w:t xml:space="preserve">Ευχές για την εβδομάδα </w:t>
                            </w:r>
                            <w:r w:rsidR="00CB46B8">
                              <w:rPr>
                                <w:lang w:bidi="el-GR"/>
                              </w:rPr>
                              <w:br/>
                            </w:r>
                            <w:r>
                              <w:rPr>
                                <w:lang w:bidi="el-GR"/>
                              </w:rPr>
                              <w:t>αναγνώρισης των εκπαιδευτικών</w:t>
                            </w:r>
                          </w:p>
                        </w:sdtContent>
                      </w:sdt>
                    </w:txbxContent>
                  </v:textbox>
                </v:shape>
                <v:group id="Ομάδα 31" o:spid="_x0000_s1036" style="position:absolute;left:-3048;top:-762;width:67906;height:54772" coordorigin="-18762,-10191" coordsize="67858,54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Πλαίσιο κειμένου 12" o:spid="_x0000_s1037" type="#_x0000_t202" style="position:absolute;left:24533;top:21319;width:24563;height:23224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" filled="f" stroked="f">
                    <v:textbox style="mso-fit-shape-to-text:t">
                      <w:txbxContent>
                        <w:sdt>
                          <w:sdtPr>
                            <w:id w:val="-185133881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5B57B085" w14:textId="2FFC24A2" w:rsidR="00342006" w:rsidRPr="001237DC" w:rsidRDefault="00720095" w:rsidP="001237DC">
                              <w:pPr>
                                <w:pStyle w:val="a5"/>
                              </w:pPr>
                              <w:r w:rsidRPr="00720095">
                                <w:rPr>
                                  <w:rFonts w:ascii="Calibri" w:hAnsi="Calibri" w:cs="Calibri"/>
                                  <w:lang w:bidi="el-GR"/>
                                </w:rPr>
                                <w:t>Ο</w:t>
                              </w:r>
                              <w:r w:rsidRPr="00720095">
                                <w:rPr>
                                  <w:lang w:bidi="el-GR"/>
                                </w:rPr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Πλαίσιο κειμένου 5" o:spid="_x0000_s1038" type="#_x0000_t202" style="position:absolute;left:-18762;top:-10191;width:31702;height:2322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1365864097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E1BBE26" w14:textId="4D132C52" w:rsidR="00342006" w:rsidRPr="00465C26" w:rsidRDefault="00720095" w:rsidP="001237DC">
                              <w:pPr>
                                <w:pStyle w:val="a5"/>
                              </w:pPr>
                              <w:r w:rsidRPr="00720095">
                                <w:rPr>
                                  <w:rFonts w:ascii="Calibri" w:hAnsi="Calibri" w:cs="Calibri"/>
                                  <w:lang w:bidi="el-GR"/>
                                </w:rPr>
                                <w:t>ΝΟ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Πλαίσιο κειμένου 9" o:spid="_x0000_s1039" type="#_x0000_t202" style="position:absolute;left:-867;top:852;width:23433;height:23225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p w14:paraId="195A9DDC" w14:textId="1DA36A27" w:rsidR="00342006" w:rsidRDefault="00720095" w:rsidP="001237DC">
                          <w:pPr>
                            <w:pStyle w:val="a5"/>
                          </w:pPr>
                          <w:r w:rsidRPr="00720095">
                            <w:rPr>
                              <w:rFonts w:ascii="Calibri" w:hAnsi="Calibri" w:cs="Calibri"/>
                            </w:rPr>
                            <w:t>ΣΤ</w:t>
                          </w:r>
                        </w:p>
                      </w:txbxContent>
                    </v:textbox>
                  </v:shape>
                  <v:shape id="Πλαίσιο κειμένου 10" o:spid="_x0000_s1040" type="#_x0000_t202" style="position:absolute;left:8981;top:11989;width:27114;height:23225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2069526160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466C388" w14:textId="237C7338" w:rsidR="00342006" w:rsidRPr="001237DC" w:rsidRDefault="00720095" w:rsidP="001237DC">
                              <w:pPr>
                                <w:pStyle w:val="a5"/>
                              </w:pPr>
                              <w:r w:rsidRPr="00720095">
                                <w:rPr>
                                  <w:rFonts w:ascii="Calibri" w:hAnsi="Calibri" w:cs="Calibri"/>
                                  <w:lang w:bidi="el-GR"/>
                                </w:rPr>
                                <w:t>ΙΜ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Πλαίσιο κειμένου 15" o:spid="_x0000_s1041" type="#_x0000_t202" style="position:absolute;left:-1413;top:54042;width:28892;height:10382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" filled="f" stroked="f">
                  <v:textbox>
                    <w:txbxContent>
                      <w:p w14:paraId="605C3499" w14:textId="02C38EBE" w:rsidR="001237DC" w:rsidRPr="00A6001B" w:rsidRDefault="003226A4" w:rsidP="001237DC">
                        <w:pPr>
                          <w:pStyle w:val="1"/>
                        </w:pPr>
                        <w:sdt>
                          <w:sdtPr>
                            <w:rPr>
                              <w:rStyle w:val="ac"/>
                            </w:rPr>
                            <w:id w:val="-1481454422"/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ac"/>
                            </w:rPr>
                          </w:sdtEndPr>
                          <w:sdtContent>
                            <w:r w:rsidR="002E1229" w:rsidRPr="00CB46B8">
                              <w:rPr>
                                <w:rStyle w:val="ac"/>
                                <w:sz w:val="40"/>
                                <w:szCs w:val="40"/>
                                <w:lang w:bidi="el-GR"/>
                              </w:rPr>
                              <w:t>Προσοχή</w:t>
                            </w:r>
                          </w:sdtContent>
                        </w:sdt>
                        <w:r w:rsidR="001237DC">
                          <w:rPr>
                            <w:lang w:bidi="el-GR"/>
                          </w:rPr>
                          <w:t xml:space="preserve"> </w:t>
                        </w:r>
                        <w:sdt>
                          <w:sdtPr>
                            <w:id w:val="83043557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1237DC" w:rsidRPr="00B63425">
                              <w:rPr>
                                <w:lang w:bidi="el-GR"/>
                              </w:rPr>
                              <w:t>προς ό</w:t>
                            </w:r>
                            <w:r w:rsidR="002E1229">
                              <w:rPr>
                                <w:lang w:bidi="el-GR"/>
                              </w:rPr>
                              <w:t>λους τους εκπαιδευτικούς!</w:t>
                            </w:r>
                          </w:sdtContent>
                        </w:sdt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513"/>
        <w:gridCol w:w="3485"/>
        <w:gridCol w:w="3468"/>
      </w:tblGrid>
      <w:tr w:rsidR="00385ED7" w14:paraId="17AAD998" w14:textId="77777777" w:rsidTr="00385ED7">
        <w:sdt>
          <w:sdtPr>
            <w:id w:val="-1009063812"/>
            <w:placeholder>
              <w:docPart w:val="B6EBF1A85BE44CDA981AAFDDFE46A12B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6" w:type="dxa"/>
              </w:tcPr>
              <w:p w14:paraId="6E1A1748" w14:textId="78E63DB4" w:rsidR="00385ED7" w:rsidRDefault="00385ED7" w:rsidP="00385ED7">
                <w:pPr>
                  <w:pStyle w:val="2"/>
                </w:pPr>
                <w:r>
                  <w:rPr>
                    <w:lang w:bidi="el-GR"/>
                  </w:rPr>
                  <w:t>Δευτέρα</w:t>
                </w:r>
              </w:p>
            </w:tc>
          </w:sdtContent>
        </w:sdt>
        <w:sdt>
          <w:sdtPr>
            <w:id w:val="1787779955"/>
            <w:placeholder>
              <w:docPart w:val="FCEA349804514264B3435467588C5311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79FC1BFD" w14:textId="05A5A028" w:rsidR="00385ED7" w:rsidRDefault="00385ED7" w:rsidP="00385ED7">
                <w:pPr>
                  <w:pStyle w:val="2"/>
                </w:pPr>
                <w:r>
                  <w:rPr>
                    <w:lang w:bidi="el-GR"/>
                  </w:rPr>
                  <w:t>Τετάρτη</w:t>
                </w:r>
              </w:p>
            </w:tc>
          </w:sdtContent>
        </w:sdt>
        <w:sdt>
          <w:sdtPr>
            <w:id w:val="523364361"/>
            <w:placeholder>
              <w:docPart w:val="FF53C99AAEFE413FA489FE738683D303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57CABC68" w14:textId="05E6CFBF" w:rsidR="00385ED7" w:rsidRDefault="00385ED7" w:rsidP="00385ED7">
                <w:pPr>
                  <w:pStyle w:val="2"/>
                </w:pPr>
                <w:r>
                  <w:rPr>
                    <w:lang w:bidi="el-GR"/>
                  </w:rPr>
                  <w:t>Πέμπτη</w:t>
                </w:r>
              </w:p>
            </w:tc>
          </w:sdtContent>
        </w:sdt>
      </w:tr>
      <w:tr w:rsidR="00385ED7" w14:paraId="2AE4F81B" w14:textId="77777777" w:rsidTr="00F74C74">
        <w:tc>
          <w:tcPr>
            <w:tcW w:w="3596" w:type="dxa"/>
            <w:tcBorders>
              <w:right w:val="single" w:sz="4" w:space="0" w:color="E7E6E6" w:themeColor="background2"/>
            </w:tcBorders>
          </w:tcPr>
          <w:sdt>
            <w:sdtPr>
              <w:id w:val="195594008"/>
              <w:placeholder>
                <w:docPart w:val="CF8278001B5647B9A67DEB15983FEDC9"/>
              </w:placeholder>
              <w:temporary/>
              <w:showingPlcHdr/>
              <w15:appearance w15:val="hidden"/>
            </w:sdtPr>
            <w:sdtEndPr/>
            <w:sdtContent>
              <w:p w14:paraId="638FE1D9" w14:textId="77777777" w:rsidR="00385ED7" w:rsidRDefault="00385ED7">
                <w:r w:rsidRPr="00385ED7">
                  <w:rPr>
                    <w:lang w:bidi="el-GR"/>
                  </w:rPr>
                  <w:t>Γεύμα για τη γιορτή των εκπαιδευτικών</w:t>
                </w:r>
              </w:p>
            </w:sdtContent>
          </w:sdt>
          <w:p w14:paraId="106A60B5" w14:textId="52E74E50" w:rsidR="002A7407" w:rsidRDefault="003226A4" w:rsidP="002A7407">
            <w:pPr>
              <w:pStyle w:val="ad"/>
            </w:pPr>
            <w:sdt>
              <w:sdtPr>
                <w:id w:val="1333178547"/>
                <w:placeholder>
                  <w:docPart w:val="00F9B7EA7C964BBA96822EBE21D5AEAD"/>
                </w:placeholder>
                <w:temporary/>
                <w:showingPlcHdr/>
                <w15:appearance w15:val="hidden"/>
              </w:sdtPr>
              <w:sdtEndPr/>
              <w:sdtContent>
                <w:r w:rsidR="002A7407">
                  <w:rPr>
                    <w:lang w:bidi="el-GR"/>
                  </w:rPr>
                  <w:t>2</w:t>
                </w:r>
              </w:sdtContent>
            </w:sdt>
            <w:r w:rsidR="002A7407">
              <w:rPr>
                <w:lang w:bidi="el-GR"/>
              </w:rPr>
              <w:t xml:space="preserve"> Μαΐου - </w:t>
            </w:r>
            <w:sdt>
              <w:sdtPr>
                <w:rPr>
                  <w:rStyle w:val="aa"/>
                </w:rPr>
                <w:id w:val="-896429228"/>
                <w:placeholder>
                  <w:docPart w:val="0BE261624D4D491E8FAAA2683EF60180"/>
                </w:placeholder>
                <w:temporary/>
                <w:showingPlcHdr/>
                <w15:appearance w15:val="hidden"/>
              </w:sdtPr>
              <w:sdtEndPr>
                <w:rPr>
                  <w:rStyle w:val="aa"/>
                </w:rPr>
              </w:sdtEndPr>
              <w:sdtContent>
                <w:r w:rsidR="002A7407" w:rsidRPr="002A7407">
                  <w:rPr>
                    <w:rStyle w:val="aa"/>
                    <w:lang w:bidi="el-GR"/>
                  </w:rPr>
                  <w:t>1 μ.μ.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sdt>
            <w:sdtPr>
              <w:id w:val="-1917472655"/>
              <w:placeholder>
                <w:docPart w:val="26C12815F05048CAB330941FC343862B"/>
              </w:placeholder>
              <w:temporary/>
              <w:showingPlcHdr/>
              <w15:appearance w15:val="hidden"/>
            </w:sdtPr>
            <w:sdtEndPr/>
            <w:sdtContent>
              <w:p w14:paraId="1819ED45" w14:textId="77777777" w:rsidR="00385ED7" w:rsidRDefault="00385ED7">
                <w:r>
                  <w:rPr>
                    <w:lang w:bidi="el-GR"/>
                  </w:rPr>
                  <w:t>Τελετή βράβευσης</w:t>
                </w:r>
              </w:p>
            </w:sdtContent>
          </w:sdt>
          <w:p w14:paraId="5C0CB3FA" w14:textId="07C66EB6" w:rsidR="002A7407" w:rsidRDefault="003226A4" w:rsidP="002A7407">
            <w:pPr>
              <w:pStyle w:val="ad"/>
            </w:pPr>
            <w:sdt>
              <w:sdtPr>
                <w:id w:val="659966919"/>
                <w:placeholder>
                  <w:docPart w:val="1E6D62C8843A4207824FAD74AD38C921"/>
                </w:placeholder>
                <w:temporary/>
                <w:showingPlcHdr/>
                <w15:appearance w15:val="hidden"/>
              </w:sdtPr>
              <w:sdtEndPr/>
              <w:sdtContent>
                <w:r w:rsidR="002A7407">
                  <w:rPr>
                    <w:lang w:bidi="el-GR"/>
                  </w:rPr>
                  <w:t>4</w:t>
                </w:r>
              </w:sdtContent>
            </w:sdt>
            <w:r w:rsidR="002A7407">
              <w:rPr>
                <w:lang w:bidi="el-GR"/>
              </w:rPr>
              <w:t xml:space="preserve"> Μαΐου - </w:t>
            </w:r>
            <w:sdt>
              <w:sdtPr>
                <w:rPr>
                  <w:rStyle w:val="aa"/>
                </w:rPr>
                <w:id w:val="1760477545"/>
                <w:placeholder>
                  <w:docPart w:val="67A4368ABC0B4C93B09BB892E56AB97F"/>
                </w:placeholder>
                <w:temporary/>
                <w:showingPlcHdr/>
                <w15:appearance w15:val="hidden"/>
              </w:sdtPr>
              <w:sdtEndPr>
                <w:rPr>
                  <w:rStyle w:val="aa"/>
                </w:rPr>
              </w:sdtEndPr>
              <w:sdtContent>
                <w:r w:rsidR="002A7407">
                  <w:rPr>
                    <w:rStyle w:val="aa"/>
                    <w:lang w:bidi="el-GR"/>
                  </w:rPr>
                  <w:t>6</w:t>
                </w:r>
                <w:r w:rsidR="002A7407" w:rsidRPr="002A7407">
                  <w:rPr>
                    <w:rStyle w:val="aa"/>
                    <w:lang w:bidi="el-GR"/>
                  </w:rPr>
                  <w:t xml:space="preserve"> μ.μ.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sdt>
            <w:sdtPr>
              <w:id w:val="-538818087"/>
              <w:placeholder>
                <w:docPart w:val="268B9F36F55F48EA8FA745728F7C5D5F"/>
              </w:placeholder>
              <w:temporary/>
              <w:showingPlcHdr/>
              <w15:appearance w15:val="hidden"/>
            </w:sdtPr>
            <w:sdtEndPr/>
            <w:sdtContent>
              <w:p w14:paraId="06CAF147" w14:textId="77777777" w:rsidR="00385ED7" w:rsidRDefault="00385ED7">
                <w:r>
                  <w:rPr>
                    <w:lang w:bidi="el-GR"/>
                  </w:rPr>
                  <w:t>Απονομή δώρων</w:t>
                </w:r>
              </w:p>
            </w:sdtContent>
          </w:sdt>
          <w:p w14:paraId="6E616ECF" w14:textId="5F479FB8" w:rsidR="002A7407" w:rsidRDefault="003226A4" w:rsidP="002A7407">
            <w:pPr>
              <w:pStyle w:val="ad"/>
            </w:pPr>
            <w:sdt>
              <w:sdtPr>
                <w:id w:val="1613623811"/>
                <w:placeholder>
                  <w:docPart w:val="54DBC2F6741D44EDACDE2CEC228A0315"/>
                </w:placeholder>
                <w:temporary/>
                <w:showingPlcHdr/>
                <w15:appearance w15:val="hidden"/>
              </w:sdtPr>
              <w:sdtEndPr/>
              <w:sdtContent>
                <w:r w:rsidR="002A7407">
                  <w:rPr>
                    <w:lang w:bidi="el-GR"/>
                  </w:rPr>
                  <w:t>5</w:t>
                </w:r>
              </w:sdtContent>
            </w:sdt>
            <w:r w:rsidR="002A7407">
              <w:rPr>
                <w:lang w:bidi="el-GR"/>
              </w:rPr>
              <w:t xml:space="preserve"> Μαΐου – </w:t>
            </w:r>
            <w:sdt>
              <w:sdtPr>
                <w:rPr>
                  <w:rStyle w:val="aa"/>
                </w:rPr>
                <w:id w:val="-731462471"/>
                <w:placeholder>
                  <w:docPart w:val="D049B1834CE14E86A32A6E60F86CA0E4"/>
                </w:placeholder>
                <w:temporary/>
                <w:showingPlcHdr/>
                <w15:appearance w15:val="hidden"/>
              </w:sdtPr>
              <w:sdtEndPr>
                <w:rPr>
                  <w:rStyle w:val="aa"/>
                </w:rPr>
              </w:sdtEndPr>
              <w:sdtContent>
                <w:r w:rsidR="002A7407">
                  <w:rPr>
                    <w:rStyle w:val="aa"/>
                    <w:lang w:bidi="el-GR"/>
                  </w:rPr>
                  <w:t>9 π.μ.</w:t>
                </w:r>
              </w:sdtContent>
            </w:sdt>
          </w:p>
        </w:tc>
      </w:tr>
    </w:tbl>
    <w:p w14:paraId="04AADF42" w14:textId="1435B59B" w:rsidR="00970006" w:rsidRDefault="00970006">
      <w:r>
        <w:rPr>
          <w:lang w:bidi="el-GR"/>
        </w:rPr>
        <w:br w:type="page"/>
      </w:r>
    </w:p>
    <w:p w14:paraId="3D9E927E" w14:textId="0093A7A8" w:rsidR="00CB509B" w:rsidRDefault="00BE52B6" w:rsidP="00CB509B">
      <w:r>
        <w:rPr>
          <w:noProof/>
          <w:lang w:bidi="el-GR"/>
        </w:rPr>
        <w:lastRenderedPageBreak/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21FF4E50" wp14:editId="52CB9BDD">
                <wp:simplePos x="0" y="0"/>
                <wp:positionH relativeFrom="page">
                  <wp:align>left</wp:align>
                </wp:positionH>
                <wp:positionV relativeFrom="paragraph">
                  <wp:posOffset>-1125856</wp:posOffset>
                </wp:positionV>
                <wp:extent cx="7772400" cy="10715625"/>
                <wp:effectExtent l="0" t="0" r="0" b="9525"/>
                <wp:wrapNone/>
                <wp:docPr id="2" name="Ομάδα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15625"/>
                          <a:chOff x="0" y="0"/>
                          <a:chExt cx="7772400" cy="10113010"/>
                        </a:xfrm>
                      </wpg:grpSpPr>
                      <wps:wsp>
                        <wps:cNvPr id="4" name="Ορθογώνιο 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Ορθογώνιο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351663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" name="Ορθογώνιο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19125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" name="Παραλληλόγραμμο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500592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" name="Πλαίσιο κειμένου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F8BB3B" w14:textId="77777777" w:rsidR="00BE52B6" w:rsidRPr="00372B3C" w:rsidRDefault="00BE52B6" w:rsidP="00BE52B6">
                              <w:pPr>
                                <w:pStyle w:val="a8"/>
                              </w:pPr>
                              <w:r w:rsidRPr="00372B3C">
                                <w:rPr>
                                  <w:lang w:bidi="el-GR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" name="Πλαίσιο κειμένου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7F3E4F" w14:textId="77777777" w:rsidR="00BE52B6" w:rsidRPr="00372B3C" w:rsidRDefault="00BE52B6" w:rsidP="00BE52B6">
                              <w:pPr>
                                <w:pStyle w:val="a9"/>
                              </w:pPr>
                              <w:r w:rsidRPr="00372B3C">
                                <w:rPr>
                                  <w:lang w:bidi="el-GR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" name="Πλαίσιο κειμένου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017F2C" w14:textId="77777777" w:rsidR="00BE52B6" w:rsidRPr="00372B3C" w:rsidRDefault="00BE52B6" w:rsidP="00BE52B6">
                              <w:pPr>
                                <w:pStyle w:val="a8"/>
                              </w:pPr>
                              <w:r w:rsidRPr="00372B3C">
                                <w:rPr>
                                  <w:lang w:bidi="el-GR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FF4E50" id="Ομάδα 2" o:spid="_x0000_s1042" alt="&quot;&quot;" style="position:absolute;left:0;text-align:left;margin-left:0;margin-top:-88.65pt;width:612pt;height:843.75pt;z-index:-251655168;mso-position-horizontal:left;mso-position-horizontal-relative:page;mso-position-vertical-relative:text;mso-height-relative:margin" coordsize="77724,101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">
                <v:rect id="Ορθογώνιο 4" o:spid="_x0000_s1043" alt="&quot;&quot;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" fillcolor="#0d0d0d [3069]" stroked="f" strokeweight="1pt"/>
                <v:rect id="Ορθογώνιο 5" o:spid="_x0000_s1044" alt="&quot;&quot;" style="position:absolute;top:65362;width:77724;height:35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" fillcolor="#1d3150 [808]" stroked="f" strokeweight="1pt"/>
                <v:rect id="Ορθογώνιο 6" o:spid="_x0000_s1045" alt="&quot;&quot;" style="position:absolute;left:6191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" fillcolor="#c5a635" stroked="f" strokeweight="1pt"/>
                <v:shape id="Παραλληλόγραμμο 7" o:spid="_x0000_s1046" type="#_x0000_t7" alt="&quot;&quot;" style="position:absolute;left:5005;top:60261;width:30900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" adj="3054" fillcolor="#0d0d0d [3069]" stroked="f" strokeweight="1pt"/>
                <v:shape id="Πλαίσιο κειμένου 2" o:spid="_x0000_s1047" type="#_x0000_t202" alt="&quot;&quot;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00F8BB3B" w14:textId="77777777" w:rsidR="00BE52B6" w:rsidRPr="00372B3C" w:rsidRDefault="00BE52B6" w:rsidP="00BE52B6">
                        <w:pPr>
                          <w:pStyle w:val="a8"/>
                        </w:pPr>
                        <w:r w:rsidRPr="00372B3C">
                          <w:rPr>
                            <w:lang w:bidi="el-GR"/>
                          </w:rPr>
                          <w:t>*</w:t>
                        </w:r>
                      </w:p>
                    </w:txbxContent>
                  </v:textbox>
                </v:shape>
                <v:shape id="Πλαίσιο κειμένου 2" o:spid="_x0000_s1048" type="#_x0000_t202" alt="&quot;&quot;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107F3E4F" w14:textId="77777777" w:rsidR="00BE52B6" w:rsidRPr="00372B3C" w:rsidRDefault="00BE52B6" w:rsidP="00BE52B6">
                        <w:pPr>
                          <w:pStyle w:val="a9"/>
                        </w:pPr>
                        <w:r w:rsidRPr="00372B3C">
                          <w:rPr>
                            <w:lang w:bidi="el-GR"/>
                          </w:rPr>
                          <w:t>*</w:t>
                        </w:r>
                      </w:p>
                    </w:txbxContent>
                  </v:textbox>
                </v:shape>
                <v:shape id="Πλαίσιο κειμένου 2" o:spid="_x0000_s1049" type="#_x0000_t202" alt="&quot;&quot;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41017F2C" w14:textId="77777777" w:rsidR="00BE52B6" w:rsidRPr="00372B3C" w:rsidRDefault="00BE52B6" w:rsidP="00BE52B6">
                        <w:pPr>
                          <w:pStyle w:val="a8"/>
                        </w:pPr>
                        <w:r w:rsidRPr="00372B3C">
                          <w:rPr>
                            <w:lang w:bidi="el-GR"/>
                          </w:rPr>
                          <w:t>*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lang w:bidi="el-GR"/>
        </w:rPr>
        <w:t xml:space="preserve"> </w:t>
      </w:r>
      <w:r w:rsidR="00CB509B">
        <w:rPr>
          <w:noProof/>
          <w:lang w:bidi="el-GR"/>
        </w:rPr>
        <mc:AlternateContent>
          <mc:Choice Requires="wpg">
            <w:drawing>
              <wp:inline distT="0" distB="0" distL="0" distR="0" wp14:anchorId="2A73E98C" wp14:editId="52354A73">
                <wp:extent cx="6384427" cy="6743724"/>
                <wp:effectExtent l="0" t="0" r="0" b="0"/>
                <wp:docPr id="52" name="Ομάδα 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84427" cy="6743724"/>
                          <a:chOff x="449493" y="638175"/>
                          <a:chExt cx="6384427" cy="6743724"/>
                        </a:xfrm>
                      </wpg:grpSpPr>
                      <wps:wsp>
                        <wps:cNvPr id="53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3505251" y="6506672"/>
                            <a:ext cx="3328669" cy="7067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sdt>
                              <w:sdtPr>
                                <w:id w:val="51503684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FFADF00" w14:textId="63248955" w:rsidR="00CB509B" w:rsidRDefault="00CB509B" w:rsidP="00CB509B">
                                  <w:pPr>
                                    <w:pStyle w:val="ab"/>
                                  </w:pPr>
                                  <w:r>
                                    <w:rPr>
                                      <w:lang w:bidi="el-GR"/>
                                    </w:rPr>
                                    <w:t xml:space="preserve">Ευχές για την εβδομάδα </w:t>
                                  </w:r>
                                  <w:r w:rsidR="00CB46B8">
                                    <w:rPr>
                                      <w:lang w:bidi="el-GR"/>
                                    </w:rPr>
                                    <w:br/>
                                  </w:r>
                                  <w:r>
                                    <w:rPr>
                                      <w:lang w:bidi="el-GR"/>
                                    </w:rPr>
                                    <w:t>αναγνώρισης των εκπαιδευτικών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pSp>
                        <wpg:cNvPr id="54" name="Ομάδα 54"/>
                        <wpg:cNvGrpSpPr/>
                        <wpg:grpSpPr>
                          <a:xfrm>
                            <a:off x="1504893" y="638175"/>
                            <a:ext cx="4181829" cy="5128911"/>
                            <a:chOff x="-67797" y="-305240"/>
                            <a:chExt cx="4178871" cy="5125370"/>
                          </a:xfrm>
                        </wpg:grpSpPr>
                        <wps:wsp>
                          <wps:cNvPr id="55" name="Πλαίσιο κειμένου 12"/>
                          <wps:cNvSpPr txBox="1"/>
                          <wps:spPr>
                            <a:xfrm rot="1615059">
                              <a:off x="3167497" y="2627085"/>
                              <a:ext cx="943577" cy="219304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936510027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178E48F" w14:textId="77777777" w:rsidR="00CB509B" w:rsidRPr="001237DC" w:rsidRDefault="00CB509B" w:rsidP="00CB509B">
                                    <w:pPr>
                                      <w:pStyle w:val="a5"/>
                                    </w:pPr>
                                    <w:r w:rsidRPr="001237DC">
                                      <w:rPr>
                                        <w:lang w:bidi="el-GR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56" name="Πλαίσιο κειμένου 5"/>
                          <wps:cNvSpPr txBox="1"/>
                          <wps:spPr>
                            <a:xfrm>
                              <a:off x="-67797" y="-305240"/>
                              <a:ext cx="1832583" cy="2193045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734598974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24A864A" w14:textId="51DF14C1" w:rsidR="00CB509B" w:rsidRPr="00465C26" w:rsidRDefault="00720095" w:rsidP="00CB509B">
                                    <w:pPr>
                                      <w:pStyle w:val="a5"/>
                                    </w:pPr>
                                    <w:r w:rsidRPr="00720095">
                                      <w:rPr>
                                        <w:lang w:bidi="el-GR"/>
                                      </w:rPr>
                                      <w:t>Y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60" name="Πλαίσιο κειμένου 9"/>
                          <wps:cNvSpPr txBox="1"/>
                          <wps:spPr>
                            <a:xfrm rot="21253525">
                              <a:off x="769055" y="446910"/>
                              <a:ext cx="1832583" cy="2193045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1871082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4B49C52" w14:textId="69C8D162" w:rsidR="00CB509B" w:rsidRDefault="00720095" w:rsidP="00CB509B">
                                    <w:pPr>
                                      <w:pStyle w:val="a5"/>
                                    </w:pPr>
                                    <w:r w:rsidRPr="00720095">
                                      <w:rPr>
                                        <w:lang w:bidi="el-GR"/>
                                      </w:rPr>
                                      <w:t>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61" name="Πλαίσιο κειμένου 10"/>
                          <wps:cNvSpPr txBox="1"/>
                          <wps:spPr>
                            <a:xfrm rot="454350">
                              <a:off x="2296152" y="1629214"/>
                              <a:ext cx="1325577" cy="2193045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2142924409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2405249" w14:textId="75043DA4" w:rsidR="00CB509B" w:rsidRPr="001237DC" w:rsidRDefault="00CB509B" w:rsidP="00CB509B">
                                    <w:pPr>
                                      <w:pStyle w:val="a5"/>
                                    </w:pPr>
                                    <w:r>
                                      <w:rPr>
                                        <w:lang w:bidi="el-GR"/>
                                      </w:rPr>
                                      <w:t>y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s:wsp>
                        <wps:cNvPr id="62" name="Πλαίσιο κειμένου 15"/>
                        <wps:cNvSpPr txBox="1"/>
                        <wps:spPr>
                          <a:xfrm rot="21325193">
                            <a:off x="449493" y="6343674"/>
                            <a:ext cx="2889250" cy="10382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FBE9673" w14:textId="77777777" w:rsidR="00CB509B" w:rsidRPr="00A6001B" w:rsidRDefault="003226A4" w:rsidP="00CB509B">
                              <w:pPr>
                                <w:pStyle w:val="1"/>
                              </w:pPr>
                              <w:sdt>
                                <w:sdtPr>
                                  <w:rPr>
                                    <w:rStyle w:val="ac"/>
                                  </w:rPr>
                                  <w:id w:val="1900172273"/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ac"/>
                                  </w:rPr>
                                </w:sdtEndPr>
                                <w:sdtContent>
                                  <w:r w:rsidR="00CB509B" w:rsidRPr="00CB46B8">
                                    <w:rPr>
                                      <w:rStyle w:val="ac"/>
                                      <w:sz w:val="40"/>
                                      <w:szCs w:val="40"/>
                                      <w:lang w:bidi="el-GR"/>
                                    </w:rPr>
                                    <w:t>Προσοχή</w:t>
                                  </w:r>
                                </w:sdtContent>
                              </w:sdt>
                              <w:r w:rsidR="00CB509B">
                                <w:rPr>
                                  <w:lang w:bidi="el-GR"/>
                                </w:rPr>
                                <w:t xml:space="preserve"> </w:t>
                              </w:r>
                              <w:sdt>
                                <w:sdtPr>
                                  <w:id w:val="-1449000739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CB509B" w:rsidRPr="00B63425">
                                    <w:rPr>
                                      <w:lang w:bidi="el-GR"/>
                                    </w:rPr>
                                    <w:t>προς ό</w:t>
                                  </w:r>
                                  <w:r w:rsidR="00CB509B">
                                    <w:rPr>
                                      <w:lang w:bidi="el-GR"/>
                                    </w:rPr>
                                    <w:t>λους τους εκπαιδευτικούς!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73E98C" id="Ομάδα 52" o:spid="_x0000_s1050" alt="&quot;&quot;" style="width:502.7pt;height:531pt;mso-position-horizontal-relative:char;mso-position-vertical-relative:line" coordorigin="4494,6381" coordsize="63844,674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">
                <v:shape id="Πλαίσιο κειμένου 2" o:spid="_x0000_s1051" type="#_x0000_t202" style="position:absolute;left:35052;top:65066;width:33287;height:70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id w:val="51503684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2FFADF00" w14:textId="63248955" w:rsidR="00CB509B" w:rsidRDefault="00CB509B" w:rsidP="00CB509B">
                            <w:pPr>
                              <w:pStyle w:val="ab"/>
                            </w:pPr>
                            <w:r>
                              <w:rPr>
                                <w:lang w:bidi="el-GR"/>
                              </w:rPr>
                              <w:t xml:space="preserve">Ευχές για την εβδομάδα </w:t>
                            </w:r>
                            <w:r w:rsidR="00CB46B8">
                              <w:rPr>
                                <w:lang w:bidi="el-GR"/>
                              </w:rPr>
                              <w:br/>
                            </w:r>
                            <w:r>
                              <w:rPr>
                                <w:lang w:bidi="el-GR"/>
                              </w:rPr>
                              <w:t>αναγνώρισης των εκπαιδευτικών</w:t>
                            </w:r>
                          </w:p>
                        </w:sdtContent>
                      </w:sdt>
                    </w:txbxContent>
                  </v:textbox>
                </v:shape>
                <v:group id="Ομάδα 54" o:spid="_x0000_s1052" style="position:absolute;left:15048;top:6381;width:41819;height:51289" coordorigin="-677,-3052" coordsize="41788,5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Πλαίσιο κειμένου 12" o:spid="_x0000_s1053" type="#_x0000_t202" style="position:absolute;left:31674;top:26270;width:9436;height:21931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" filled="f" stroked="f">
                    <v:textbox style="mso-fit-shape-to-text:t">
                      <w:txbxContent>
                        <w:sdt>
                          <w:sdtPr>
                            <w:id w:val="-1936510027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0178E48F" w14:textId="77777777" w:rsidR="00CB509B" w:rsidRPr="001237DC" w:rsidRDefault="00CB509B" w:rsidP="00CB509B">
                              <w:pPr>
                                <w:pStyle w:val="a5"/>
                              </w:pPr>
                              <w:r w:rsidRPr="001237DC">
                                <w:rPr>
                                  <w:lang w:bidi="el-GR"/>
                                </w:rPr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Πλαίσιο κειμένου 5" o:spid="_x0000_s1054" type="#_x0000_t202" style="position:absolute;left:-677;top:-3052;width:18324;height:2193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734598974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024A864A" w14:textId="51DF14C1" w:rsidR="00CB509B" w:rsidRPr="00465C26" w:rsidRDefault="00720095" w:rsidP="00CB509B">
                              <w:pPr>
                                <w:pStyle w:val="a5"/>
                              </w:pPr>
                              <w:r w:rsidRPr="00720095">
                                <w:rPr>
                                  <w:lang w:bidi="el-GR"/>
                                </w:rPr>
                                <w:t>Y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Πλαίσιο κειμένου 9" o:spid="_x0000_s1055" type="#_x0000_t202" style="position:absolute;left:7690;top:4469;width:18326;height:21930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1871082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24B49C52" w14:textId="69C8D162" w:rsidR="00CB509B" w:rsidRDefault="00720095" w:rsidP="00CB509B">
                              <w:pPr>
                                <w:pStyle w:val="a5"/>
                              </w:pPr>
                              <w:r w:rsidRPr="00720095">
                                <w:rPr>
                                  <w:lang w:bidi="el-GR"/>
                                </w:rPr>
                                <w:t>A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Πλαίσιο κειμένου 10" o:spid="_x0000_s1056" type="#_x0000_t202" style="position:absolute;left:22961;top:16292;width:13256;height:21930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2142924409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2405249" w14:textId="75043DA4" w:rsidR="00CB509B" w:rsidRPr="001237DC" w:rsidRDefault="00CB509B" w:rsidP="00CB509B">
                              <w:pPr>
                                <w:pStyle w:val="a5"/>
                              </w:pPr>
                              <w:r>
                                <w:rPr>
                                  <w:lang w:bidi="el-GR"/>
                                </w:rPr>
                                <w:t>y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Πλαίσιο κειμένου 15" o:spid="_x0000_s1057" type="#_x0000_t202" style="position:absolute;left:4494;top:63436;width:28893;height:10382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" filled="f" stroked="f">
                  <v:textbox>
                    <w:txbxContent>
                      <w:p w14:paraId="2FBE9673" w14:textId="77777777" w:rsidR="00CB509B" w:rsidRPr="00A6001B" w:rsidRDefault="003226A4" w:rsidP="00CB509B">
                        <w:pPr>
                          <w:pStyle w:val="1"/>
                        </w:pPr>
                        <w:sdt>
                          <w:sdtPr>
                            <w:rPr>
                              <w:rStyle w:val="ac"/>
                            </w:rPr>
                            <w:id w:val="1900172273"/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ac"/>
                            </w:rPr>
                          </w:sdtEndPr>
                          <w:sdtContent>
                            <w:r w:rsidR="00CB509B" w:rsidRPr="00CB46B8">
                              <w:rPr>
                                <w:rStyle w:val="ac"/>
                                <w:sz w:val="40"/>
                                <w:szCs w:val="40"/>
                                <w:lang w:bidi="el-GR"/>
                              </w:rPr>
                              <w:t>Προσοχή</w:t>
                            </w:r>
                          </w:sdtContent>
                        </w:sdt>
                        <w:r w:rsidR="00CB509B">
                          <w:rPr>
                            <w:lang w:bidi="el-GR"/>
                          </w:rPr>
                          <w:t xml:space="preserve"> </w:t>
                        </w:r>
                        <w:sdt>
                          <w:sdtPr>
                            <w:id w:val="-1449000739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CB509B" w:rsidRPr="00B63425">
                              <w:rPr>
                                <w:lang w:bidi="el-GR"/>
                              </w:rPr>
                              <w:t>προς ό</w:t>
                            </w:r>
                            <w:r w:rsidR="00CB509B">
                              <w:rPr>
                                <w:lang w:bidi="el-GR"/>
                              </w:rPr>
                              <w:t>λους τους εκπαιδευτικούς!</w:t>
                            </w:r>
                          </w:sdtContent>
                        </w:sdt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513"/>
        <w:gridCol w:w="3485"/>
        <w:gridCol w:w="3468"/>
      </w:tblGrid>
      <w:tr w:rsidR="00CB509B" w14:paraId="5CE81239" w14:textId="77777777" w:rsidTr="00AC1FB0">
        <w:sdt>
          <w:sdtPr>
            <w:id w:val="-1852794930"/>
            <w:placeholder>
              <w:docPart w:val="390BF559F2014254AADC4D5D32FC914C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6" w:type="dxa"/>
              </w:tcPr>
              <w:p w14:paraId="0766D384" w14:textId="77777777" w:rsidR="00CB509B" w:rsidRDefault="00CB509B" w:rsidP="00AC1FB0">
                <w:pPr>
                  <w:pStyle w:val="2"/>
                </w:pPr>
                <w:r>
                  <w:rPr>
                    <w:lang w:bidi="el-GR"/>
                  </w:rPr>
                  <w:t>Δευτέρα</w:t>
                </w:r>
              </w:p>
            </w:tc>
          </w:sdtContent>
        </w:sdt>
        <w:sdt>
          <w:sdtPr>
            <w:id w:val="750309373"/>
            <w:placeholder>
              <w:docPart w:val="FAD144E9EEA847589E936FF4F054B0BE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0ECD21C2" w14:textId="77777777" w:rsidR="00CB509B" w:rsidRDefault="00CB509B" w:rsidP="00AC1FB0">
                <w:pPr>
                  <w:pStyle w:val="2"/>
                </w:pPr>
                <w:r>
                  <w:rPr>
                    <w:lang w:bidi="el-GR"/>
                  </w:rPr>
                  <w:t>Τετάρτη</w:t>
                </w:r>
              </w:p>
            </w:tc>
          </w:sdtContent>
        </w:sdt>
        <w:sdt>
          <w:sdtPr>
            <w:id w:val="-2103171100"/>
            <w:placeholder>
              <w:docPart w:val="B5A605C44085495995913F5196BC59E5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6E94C8CB" w14:textId="77777777" w:rsidR="00CB509B" w:rsidRDefault="00CB509B" w:rsidP="00AC1FB0">
                <w:pPr>
                  <w:pStyle w:val="2"/>
                </w:pPr>
                <w:r>
                  <w:rPr>
                    <w:lang w:bidi="el-GR"/>
                  </w:rPr>
                  <w:t>Πέμπτη</w:t>
                </w:r>
              </w:p>
            </w:tc>
          </w:sdtContent>
        </w:sdt>
      </w:tr>
      <w:tr w:rsidR="00CB509B" w14:paraId="3D394F9C" w14:textId="77777777" w:rsidTr="00AC1FB0">
        <w:tc>
          <w:tcPr>
            <w:tcW w:w="3596" w:type="dxa"/>
            <w:tcBorders>
              <w:right w:val="single" w:sz="4" w:space="0" w:color="E7E6E6" w:themeColor="background2"/>
            </w:tcBorders>
          </w:tcPr>
          <w:sdt>
            <w:sdtPr>
              <w:id w:val="-1280871870"/>
              <w:placeholder>
                <w:docPart w:val="844A7D81111E43D48C8899EBFE7FC2A6"/>
              </w:placeholder>
              <w:temporary/>
              <w:showingPlcHdr/>
              <w15:appearance w15:val="hidden"/>
            </w:sdtPr>
            <w:sdtEndPr/>
            <w:sdtContent>
              <w:p w14:paraId="4E1005EC" w14:textId="77777777" w:rsidR="00CB509B" w:rsidRDefault="00CB509B" w:rsidP="00AC1FB0">
                <w:r w:rsidRPr="00385ED7">
                  <w:rPr>
                    <w:lang w:bidi="el-GR"/>
                  </w:rPr>
                  <w:t>Γεύμα για τη γιορτή των εκπαιδευτικών</w:t>
                </w:r>
              </w:p>
            </w:sdtContent>
          </w:sdt>
          <w:p w14:paraId="57C01A2E" w14:textId="77777777" w:rsidR="00CB509B" w:rsidRDefault="003226A4" w:rsidP="00AC1FB0">
            <w:pPr>
              <w:pStyle w:val="ad"/>
            </w:pPr>
            <w:sdt>
              <w:sdtPr>
                <w:id w:val="-1765208293"/>
                <w:placeholder>
                  <w:docPart w:val="A5CEE6AE23864891BBB288361AFE9AA9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el-GR"/>
                  </w:rPr>
                  <w:t>2</w:t>
                </w:r>
              </w:sdtContent>
            </w:sdt>
            <w:r w:rsidR="00CB509B">
              <w:rPr>
                <w:lang w:bidi="el-GR"/>
              </w:rPr>
              <w:t xml:space="preserve"> Μαΐου - </w:t>
            </w:r>
            <w:sdt>
              <w:sdtPr>
                <w:rPr>
                  <w:rStyle w:val="aa"/>
                </w:rPr>
                <w:id w:val="-1108343869"/>
                <w:placeholder>
                  <w:docPart w:val="B268AC5248F2449D829FEE7DD6107827"/>
                </w:placeholder>
                <w:temporary/>
                <w:showingPlcHdr/>
                <w15:appearance w15:val="hidden"/>
              </w:sdtPr>
              <w:sdtEndPr>
                <w:rPr>
                  <w:rStyle w:val="aa"/>
                </w:rPr>
              </w:sdtEndPr>
              <w:sdtContent>
                <w:r w:rsidR="00CB509B" w:rsidRPr="002A7407">
                  <w:rPr>
                    <w:rStyle w:val="aa"/>
                    <w:lang w:bidi="el-GR"/>
                  </w:rPr>
                  <w:t>1 μ.μ.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sdt>
            <w:sdtPr>
              <w:id w:val="-1787412941"/>
              <w:placeholder>
                <w:docPart w:val="E5B5F50D6960449B9F006CB40B260BEE"/>
              </w:placeholder>
              <w:temporary/>
              <w:showingPlcHdr/>
              <w15:appearance w15:val="hidden"/>
            </w:sdtPr>
            <w:sdtEndPr/>
            <w:sdtContent>
              <w:p w14:paraId="7FB942AE" w14:textId="77777777" w:rsidR="00CB509B" w:rsidRDefault="00CB509B" w:rsidP="00AC1FB0">
                <w:r>
                  <w:rPr>
                    <w:lang w:bidi="el-GR"/>
                  </w:rPr>
                  <w:t>Τελετή βράβευσης</w:t>
                </w:r>
              </w:p>
            </w:sdtContent>
          </w:sdt>
          <w:p w14:paraId="0140039A" w14:textId="6291EA45" w:rsidR="00CB509B" w:rsidRDefault="003226A4" w:rsidP="00AC1FB0">
            <w:pPr>
              <w:pStyle w:val="ad"/>
            </w:pPr>
            <w:sdt>
              <w:sdtPr>
                <w:id w:val="2146616590"/>
                <w:placeholder>
                  <w:docPart w:val="F4F354CB1C93491EADAEF216995347A8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el-GR"/>
                  </w:rPr>
                  <w:t>4</w:t>
                </w:r>
              </w:sdtContent>
            </w:sdt>
            <w:r w:rsidR="00CB509B">
              <w:rPr>
                <w:lang w:bidi="el-GR"/>
              </w:rPr>
              <w:t xml:space="preserve"> Μαΐου - </w:t>
            </w:r>
            <w:sdt>
              <w:sdtPr>
                <w:rPr>
                  <w:rStyle w:val="aa"/>
                </w:rPr>
                <w:id w:val="347841262"/>
                <w:placeholder>
                  <w:docPart w:val="1FA347BC805E48C786B1C69AA6FD4B4D"/>
                </w:placeholder>
                <w:temporary/>
                <w:showingPlcHdr/>
                <w15:appearance w15:val="hidden"/>
              </w:sdtPr>
              <w:sdtEndPr>
                <w:rPr>
                  <w:rStyle w:val="aa"/>
                </w:rPr>
              </w:sdtEndPr>
              <w:sdtContent>
                <w:r w:rsidR="00CB509B">
                  <w:rPr>
                    <w:rStyle w:val="aa"/>
                    <w:lang w:bidi="el-GR"/>
                  </w:rPr>
                  <w:t>6</w:t>
                </w:r>
                <w:r w:rsidR="00CB509B" w:rsidRPr="002A7407">
                  <w:rPr>
                    <w:rStyle w:val="aa"/>
                    <w:lang w:bidi="el-GR"/>
                  </w:rPr>
                  <w:t xml:space="preserve"> μ.μ.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sdt>
            <w:sdtPr>
              <w:id w:val="-493885279"/>
              <w:placeholder>
                <w:docPart w:val="E9DD848A7D89473CA97BB511D5DA7F9C"/>
              </w:placeholder>
              <w:temporary/>
              <w:showingPlcHdr/>
              <w15:appearance w15:val="hidden"/>
            </w:sdtPr>
            <w:sdtEndPr/>
            <w:sdtContent>
              <w:p w14:paraId="0FD6DE20" w14:textId="77777777" w:rsidR="00CB509B" w:rsidRDefault="00CB509B" w:rsidP="00AC1FB0">
                <w:r>
                  <w:rPr>
                    <w:lang w:bidi="el-GR"/>
                  </w:rPr>
                  <w:t>Απονομή δώρων</w:t>
                </w:r>
              </w:p>
            </w:sdtContent>
          </w:sdt>
          <w:p w14:paraId="4114276D" w14:textId="77777777" w:rsidR="00CB509B" w:rsidRDefault="003226A4" w:rsidP="00AC1FB0">
            <w:pPr>
              <w:pStyle w:val="ad"/>
            </w:pPr>
            <w:sdt>
              <w:sdtPr>
                <w:id w:val="-930269067"/>
                <w:placeholder>
                  <w:docPart w:val="BABEA9F51A5540028AA5A39D5CE66E68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el-GR"/>
                  </w:rPr>
                  <w:t>5</w:t>
                </w:r>
              </w:sdtContent>
            </w:sdt>
            <w:r w:rsidR="00CB509B">
              <w:rPr>
                <w:lang w:bidi="el-GR"/>
              </w:rPr>
              <w:t xml:space="preserve"> Μαΐου – </w:t>
            </w:r>
            <w:sdt>
              <w:sdtPr>
                <w:rPr>
                  <w:rStyle w:val="aa"/>
                </w:rPr>
                <w:id w:val="710156069"/>
                <w:placeholder>
                  <w:docPart w:val="9D36A82F623842BBB9C99958770CA302"/>
                </w:placeholder>
                <w:temporary/>
                <w:showingPlcHdr/>
                <w15:appearance w15:val="hidden"/>
              </w:sdtPr>
              <w:sdtEndPr>
                <w:rPr>
                  <w:rStyle w:val="aa"/>
                </w:rPr>
              </w:sdtEndPr>
              <w:sdtContent>
                <w:r w:rsidR="00CB509B">
                  <w:rPr>
                    <w:rStyle w:val="aa"/>
                    <w:lang w:bidi="el-GR"/>
                  </w:rPr>
                  <w:t>9 π.μ.</w:t>
                </w:r>
              </w:sdtContent>
            </w:sdt>
          </w:p>
        </w:tc>
      </w:tr>
    </w:tbl>
    <w:p w14:paraId="5AAFEF15" w14:textId="77777777" w:rsidR="00CB509B" w:rsidRDefault="00CB509B" w:rsidP="00CB509B">
      <w:r>
        <w:rPr>
          <w:lang w:bidi="el-GR"/>
        </w:rPr>
        <w:br w:type="page"/>
      </w:r>
    </w:p>
    <w:p w14:paraId="0A12572D" w14:textId="64D46D59" w:rsidR="00CB509B" w:rsidRDefault="00BE52B6" w:rsidP="00CB509B">
      <w:r>
        <w:rPr>
          <w:noProof/>
          <w:lang w:bidi="el-GR"/>
        </w:rPr>
        <w:lastRenderedPageBreak/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22A903C1" wp14:editId="54783EC2">
                <wp:simplePos x="0" y="0"/>
                <wp:positionH relativeFrom="page">
                  <wp:align>left</wp:align>
                </wp:positionH>
                <wp:positionV relativeFrom="paragraph">
                  <wp:posOffset>-1125855</wp:posOffset>
                </wp:positionV>
                <wp:extent cx="7772400" cy="10706100"/>
                <wp:effectExtent l="0" t="0" r="0" b="0"/>
                <wp:wrapNone/>
                <wp:docPr id="13" name="Ομάδα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06100"/>
                          <a:chOff x="0" y="0"/>
                          <a:chExt cx="7772400" cy="10113010"/>
                        </a:xfrm>
                      </wpg:grpSpPr>
                      <wps:wsp>
                        <wps:cNvPr id="14" name="Ορθογώνιο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" name="Ορθογώνιο 1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351663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7" name="Ορθογώνιο 1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19125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Παραλληλόγραμμο 1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500592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" name="Πλαίσιο κειμένου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F0723F" w14:textId="77777777" w:rsidR="00BE52B6" w:rsidRPr="00372B3C" w:rsidRDefault="00BE52B6" w:rsidP="00BE52B6">
                              <w:pPr>
                                <w:pStyle w:val="a8"/>
                              </w:pPr>
                              <w:r w:rsidRPr="00372B3C">
                                <w:rPr>
                                  <w:lang w:bidi="el-GR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1" name="Πλαίσιο κειμένου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6ABE2A" w14:textId="77777777" w:rsidR="00BE52B6" w:rsidRPr="00372B3C" w:rsidRDefault="00BE52B6" w:rsidP="00BE52B6">
                              <w:pPr>
                                <w:pStyle w:val="a9"/>
                              </w:pPr>
                              <w:r w:rsidRPr="00372B3C">
                                <w:rPr>
                                  <w:lang w:bidi="el-GR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2" name="Πλαίσιο κειμένου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E5753E" w14:textId="77777777" w:rsidR="00BE52B6" w:rsidRPr="00372B3C" w:rsidRDefault="00BE52B6" w:rsidP="00BE52B6">
                              <w:pPr>
                                <w:pStyle w:val="a8"/>
                              </w:pPr>
                              <w:r w:rsidRPr="00372B3C">
                                <w:rPr>
                                  <w:lang w:bidi="el-GR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A903C1" id="Ομάδα 13" o:spid="_x0000_s1058" alt="&quot;&quot;" style="position:absolute;left:0;text-align:left;margin-left:0;margin-top:-88.65pt;width:612pt;height:843pt;z-index:-251653120;mso-position-horizontal:left;mso-position-horizontal-relative:page;mso-position-vertical-relative:text;mso-height-relative:margin" coordsize="77724,101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">
                <v:rect id="Ορθογώνιο 14" o:spid="_x0000_s1059" alt="&quot;&quot;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" fillcolor="#0d0d0d [3069]" stroked="f" strokeweight="1pt"/>
                <v:rect id="Ορθογώνιο 15" o:spid="_x0000_s1060" alt="&quot;&quot;" style="position:absolute;top:65362;width:77724;height:35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" fillcolor="#1d3150 [808]" stroked="f" strokeweight="1pt"/>
                <v:rect id="Ορθογώνιο 17" o:spid="_x0000_s1061" alt="&quot;&quot;" style="position:absolute;left:6191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" fillcolor="#c5a635" stroked="f" strokeweight="1pt"/>
                <v:shape id="Παραλληλόγραμμο 18" o:spid="_x0000_s1062" type="#_x0000_t7" alt="&quot;&quot;" style="position:absolute;left:5005;top:60261;width:30900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" adj="3054" fillcolor="#0d0d0d [3069]" stroked="f" strokeweight="1pt"/>
                <v:shape id="Πλαίσιο κειμένου 2" o:spid="_x0000_s1063" type="#_x0000_t202" alt="&quot;&quot;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<v:textbox>
                    <w:txbxContent>
                      <w:p w14:paraId="50F0723F" w14:textId="77777777" w:rsidR="00BE52B6" w:rsidRPr="00372B3C" w:rsidRDefault="00BE52B6" w:rsidP="00BE52B6">
                        <w:pPr>
                          <w:pStyle w:val="a8"/>
                        </w:pPr>
                        <w:r w:rsidRPr="00372B3C">
                          <w:rPr>
                            <w:lang w:bidi="el-GR"/>
                          </w:rPr>
                          <w:t>*</w:t>
                        </w:r>
                      </w:p>
                    </w:txbxContent>
                  </v:textbox>
                </v:shape>
                <v:shape id="Πλαίσιο κειμένου 2" o:spid="_x0000_s1064" type="#_x0000_t202" alt="&quot;&quot;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5F6ABE2A" w14:textId="77777777" w:rsidR="00BE52B6" w:rsidRPr="00372B3C" w:rsidRDefault="00BE52B6" w:rsidP="00BE52B6">
                        <w:pPr>
                          <w:pStyle w:val="a9"/>
                        </w:pPr>
                        <w:r w:rsidRPr="00372B3C">
                          <w:rPr>
                            <w:lang w:bidi="el-GR"/>
                          </w:rPr>
                          <w:t>*</w:t>
                        </w:r>
                      </w:p>
                    </w:txbxContent>
                  </v:textbox>
                </v:shape>
                <v:shape id="Πλαίσιο κειμένου 2" o:spid="_x0000_s1065" type="#_x0000_t202" alt="&quot;&quot;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45E5753E" w14:textId="77777777" w:rsidR="00BE52B6" w:rsidRPr="00372B3C" w:rsidRDefault="00BE52B6" w:rsidP="00BE52B6">
                        <w:pPr>
                          <w:pStyle w:val="a8"/>
                        </w:pPr>
                        <w:r w:rsidRPr="00372B3C">
                          <w:rPr>
                            <w:lang w:bidi="el-GR"/>
                          </w:rPr>
                          <w:t>*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lang w:bidi="el-GR"/>
        </w:rPr>
        <w:t xml:space="preserve"> </w:t>
      </w:r>
      <w:r w:rsidR="00CB509B">
        <w:rPr>
          <w:noProof/>
          <w:lang w:bidi="el-GR"/>
        </w:rPr>
        <mc:AlternateContent>
          <mc:Choice Requires="wpg">
            <w:drawing>
              <wp:inline distT="0" distB="0" distL="0" distR="0" wp14:anchorId="7C67D571" wp14:editId="62D9F0A3">
                <wp:extent cx="6345556" cy="6737739"/>
                <wp:effectExtent l="0" t="0" r="0" b="0"/>
                <wp:docPr id="63" name="Ομάδα 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45556" cy="6737739"/>
                          <a:chOff x="392089" y="19050"/>
                          <a:chExt cx="6345556" cy="6737739"/>
                        </a:xfrm>
                      </wpg:grpSpPr>
                      <wps:wsp>
                        <wps:cNvPr id="65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8976" y="5864656"/>
                            <a:ext cx="3328669" cy="7067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sdt>
                              <w:sdtPr>
                                <w:id w:val="1901479402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15428A1" w14:textId="3C80A120" w:rsidR="00CB509B" w:rsidRDefault="00CB509B" w:rsidP="00CB509B">
                                  <w:pPr>
                                    <w:pStyle w:val="ab"/>
                                  </w:pPr>
                                  <w:r>
                                    <w:rPr>
                                      <w:lang w:bidi="el-GR"/>
                                    </w:rPr>
                                    <w:t xml:space="preserve">Ευχές για την εβδομάδα </w:t>
                                  </w:r>
                                  <w:r w:rsidR="00CB46B8">
                                    <w:rPr>
                                      <w:lang w:bidi="el-GR"/>
                                    </w:rPr>
                                    <w:br/>
                                  </w:r>
                                  <w:r>
                                    <w:rPr>
                                      <w:lang w:bidi="el-GR"/>
                                    </w:rPr>
                                    <w:t>αναγνώρισης των εκπαιδευτικών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pSp>
                        <wpg:cNvPr id="69" name="Ομάδα 69"/>
                        <wpg:cNvGrpSpPr/>
                        <wpg:grpSpPr>
                          <a:xfrm>
                            <a:off x="2190639" y="19050"/>
                            <a:ext cx="3972584" cy="5251403"/>
                            <a:chOff x="617465" y="-923937"/>
                            <a:chExt cx="3969773" cy="5247776"/>
                          </a:xfrm>
                        </wpg:grpSpPr>
                        <wps:wsp>
                          <wps:cNvPr id="70" name="Πλαίσιο κειμένου 12" hidden="1"/>
                          <wps:cNvSpPr txBox="1"/>
                          <wps:spPr>
                            <a:xfrm rot="1615059">
                              <a:off x="3643661" y="2130795"/>
                              <a:ext cx="943577" cy="219304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45447796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BA13D51" w14:textId="77777777" w:rsidR="00CB509B" w:rsidRPr="001237DC" w:rsidRDefault="00CB509B" w:rsidP="00CB509B">
                                    <w:pPr>
                                      <w:pStyle w:val="a5"/>
                                    </w:pPr>
                                    <w:r w:rsidRPr="001237DC">
                                      <w:rPr>
                                        <w:lang w:bidi="el-GR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73" name="Πλαίσιο κειμένου 5"/>
                          <wps:cNvSpPr txBox="1"/>
                          <wps:spPr>
                            <a:xfrm>
                              <a:off x="617465" y="-923937"/>
                              <a:ext cx="1657446" cy="2322495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-1485613935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FC2C1BA" w14:textId="3A2C1309" w:rsidR="00CB509B" w:rsidRPr="00465C26" w:rsidRDefault="00720095" w:rsidP="00CB509B">
                                    <w:pPr>
                                      <w:pStyle w:val="a5"/>
                                    </w:pPr>
                                    <w:r w:rsidRPr="00720095">
                                      <w:rPr>
                                        <w:rFonts w:ascii="Calibri" w:hAnsi="Calibri" w:cs="Calibri"/>
                                        <w:lang w:bidi="el-GR"/>
                                      </w:rPr>
                                      <w:t>Ν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74" name="Πλαίσιο κειμένου 9"/>
                          <wps:cNvSpPr txBox="1"/>
                          <wps:spPr>
                            <a:xfrm rot="21253525">
                              <a:off x="1568806" y="512936"/>
                              <a:ext cx="1505154" cy="2322495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-81995172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B45888A" w14:textId="2C2DC9E9" w:rsidR="00CB509B" w:rsidRDefault="00720095" w:rsidP="00CB509B">
                                    <w:pPr>
                                      <w:pStyle w:val="a5"/>
                                    </w:pPr>
                                    <w:r w:rsidRPr="00720095">
                                      <w:rPr>
                                        <w:rFonts w:ascii="Calibri" w:hAnsi="Calibri" w:cs="Calibri"/>
                                        <w:lang w:bidi="el-GR"/>
                                      </w:rPr>
                                      <w:t>Α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75" name="Πλαίσιο κειμένου 10"/>
                          <wps:cNvSpPr txBox="1"/>
                          <wps:spPr>
                            <a:xfrm rot="454350">
                              <a:off x="2909517" y="1424655"/>
                              <a:ext cx="758923" cy="2170200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1260875268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7506E850" w14:textId="3F7766C8" w:rsidR="00CB509B" w:rsidRPr="001237DC" w:rsidRDefault="00720095" w:rsidP="00CB509B">
                                    <w:pPr>
                                      <w:pStyle w:val="a5"/>
                                    </w:pPr>
                                    <w:r w:rsidRPr="00720095">
                                      <w:rPr>
                                        <w:rFonts w:ascii="Calibri" w:hAnsi="Calibri" w:cs="Calibri"/>
                                        <w:lang w:bidi="el-GR"/>
                                      </w:rPr>
                                      <w:t>Ι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noAutofit/>
                          </wps:bodyPr>
                        </wps:wsp>
                      </wpg:grpSp>
                      <wps:wsp>
                        <wps:cNvPr id="76" name="Πλαίσιο κειμένου 15"/>
                        <wps:cNvSpPr txBox="1"/>
                        <wps:spPr>
                          <a:xfrm rot="21325193">
                            <a:off x="392089" y="5718564"/>
                            <a:ext cx="2889250" cy="10382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56C62AC" w14:textId="77777777" w:rsidR="00CB509B" w:rsidRPr="00A6001B" w:rsidRDefault="003226A4" w:rsidP="00CB509B">
                              <w:pPr>
                                <w:pStyle w:val="1"/>
                              </w:pPr>
                              <w:sdt>
                                <w:sdtPr>
                                  <w:rPr>
                                    <w:rStyle w:val="ac"/>
                                  </w:rPr>
                                  <w:id w:val="1242984787"/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ac"/>
                                  </w:rPr>
                                </w:sdtEndPr>
                                <w:sdtContent>
                                  <w:r w:rsidR="00CB509B" w:rsidRPr="00CB46B8">
                                    <w:rPr>
                                      <w:rStyle w:val="ac"/>
                                      <w:sz w:val="40"/>
                                      <w:szCs w:val="40"/>
                                      <w:lang w:bidi="el-GR"/>
                                    </w:rPr>
                                    <w:t>Προσοχή</w:t>
                                  </w:r>
                                </w:sdtContent>
                              </w:sdt>
                              <w:r w:rsidR="00CB509B">
                                <w:rPr>
                                  <w:lang w:bidi="el-GR"/>
                                </w:rPr>
                                <w:t xml:space="preserve"> </w:t>
                              </w:r>
                              <w:sdt>
                                <w:sdtPr>
                                  <w:id w:val="-489642142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CB509B" w:rsidRPr="00B63425">
                                    <w:rPr>
                                      <w:lang w:bidi="el-GR"/>
                                    </w:rPr>
                                    <w:t>προς ό</w:t>
                                  </w:r>
                                  <w:r w:rsidR="00CB509B">
                                    <w:rPr>
                                      <w:lang w:bidi="el-GR"/>
                                    </w:rPr>
                                    <w:t>λους τους εκπαιδευτικούς!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C67D571" id="Ομάδα 63" o:spid="_x0000_s1066" alt="&quot;&quot;" style="width:499.65pt;height:530.55pt;mso-position-horizontal-relative:char;mso-position-vertical-relative:line" coordorigin="3920,190" coordsize="63455,673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">
                <v:shape id="Πλαίσιο κειμένου 2" o:spid="_x0000_s1067" type="#_x0000_t202" style="position:absolute;left:34089;top:58646;width:33287;height:70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id w:val="1901479402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15428A1" w14:textId="3C80A120" w:rsidR="00CB509B" w:rsidRDefault="00CB509B" w:rsidP="00CB509B">
                            <w:pPr>
                              <w:pStyle w:val="ab"/>
                            </w:pPr>
                            <w:r>
                              <w:rPr>
                                <w:lang w:bidi="el-GR"/>
                              </w:rPr>
                              <w:t xml:space="preserve">Ευχές για την εβδομάδα </w:t>
                            </w:r>
                            <w:r w:rsidR="00CB46B8">
                              <w:rPr>
                                <w:lang w:bidi="el-GR"/>
                              </w:rPr>
                              <w:br/>
                            </w:r>
                            <w:r>
                              <w:rPr>
                                <w:lang w:bidi="el-GR"/>
                              </w:rPr>
                              <w:t>αναγνώρισης των εκπαιδευτικών</w:t>
                            </w:r>
                          </w:p>
                        </w:sdtContent>
                      </w:sdt>
                    </w:txbxContent>
                  </v:textbox>
                </v:shape>
                <v:group id="Ομάδα 69" o:spid="_x0000_s1068" style="position:absolute;left:21906;top:190;width:39726;height:52514" coordorigin="6174,-9239" coordsize="39697,52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shape id="Πλαίσιο κειμένου 12" o:spid="_x0000_s1069" type="#_x0000_t202" style="position:absolute;left:36436;top:21307;width:9436;height:21931;rotation:1764075fd;visibility:hidden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" filled="f" stroked="f">
                    <v:textbox style="mso-fit-shape-to-text:t">
                      <w:txbxContent>
                        <w:sdt>
                          <w:sdtPr>
                            <w:id w:val="-1454477961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5BA13D51" w14:textId="77777777" w:rsidR="00CB509B" w:rsidRPr="001237DC" w:rsidRDefault="00CB509B" w:rsidP="00CB509B">
                              <w:pPr>
                                <w:pStyle w:val="a5"/>
                              </w:pPr>
                              <w:r w:rsidRPr="001237DC">
                                <w:rPr>
                                  <w:lang w:bidi="el-GR"/>
                                </w:rPr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Πλαίσιο κειμένου 5" o:spid="_x0000_s1070" type="#_x0000_t202" style="position:absolute;left:6174;top:-9239;width:16575;height:2322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-1485613935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FC2C1BA" w14:textId="3A2C1309" w:rsidR="00CB509B" w:rsidRPr="00465C26" w:rsidRDefault="00720095" w:rsidP="00CB509B">
                              <w:pPr>
                                <w:pStyle w:val="a5"/>
                              </w:pPr>
                              <w:r w:rsidRPr="00720095">
                                <w:rPr>
                                  <w:rFonts w:ascii="Calibri" w:hAnsi="Calibri" w:cs="Calibri"/>
                                  <w:lang w:bidi="el-GR"/>
                                </w:rPr>
                                <w:t>Ν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Πλαίσιο κειμένου 9" o:spid="_x0000_s1071" type="#_x0000_t202" style="position:absolute;left:15688;top:5129;width:15051;height:23225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-81995172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2B45888A" w14:textId="2C2DC9E9" w:rsidR="00CB509B" w:rsidRDefault="00720095" w:rsidP="00CB509B">
                              <w:pPr>
                                <w:pStyle w:val="a5"/>
                              </w:pPr>
                              <w:r w:rsidRPr="00720095">
                                <w:rPr>
                                  <w:rFonts w:ascii="Calibri" w:hAnsi="Calibri" w:cs="Calibri"/>
                                  <w:lang w:bidi="el-GR"/>
                                </w:rPr>
                                <w:t>Α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Πλαίσιο κειμένου 10" o:spid="_x0000_s1072" type="#_x0000_t202" style="position:absolute;left:29095;top:14246;width:7589;height:21702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" filled="f" stroked="f">
                    <v:shadow on="t" type="perspective" color="black" opacity="26214f" offset="0,0" matrix="66847f,,,66847f"/>
                    <v:textbox>
                      <w:txbxContent>
                        <w:sdt>
                          <w:sdtPr>
                            <w:id w:val="1260875268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7506E850" w14:textId="3F7766C8" w:rsidR="00CB509B" w:rsidRPr="001237DC" w:rsidRDefault="00720095" w:rsidP="00CB509B">
                              <w:pPr>
                                <w:pStyle w:val="a5"/>
                              </w:pPr>
                              <w:r w:rsidRPr="00720095">
                                <w:rPr>
                                  <w:rFonts w:ascii="Calibri" w:hAnsi="Calibri" w:cs="Calibri"/>
                                  <w:lang w:bidi="el-GR"/>
                                </w:rPr>
                                <w:t>Ι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Πλαίσιο κειμένου 15" o:spid="_x0000_s1073" type="#_x0000_t202" style="position:absolute;left:3920;top:57185;width:28893;height:10382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" filled="f" stroked="f">
                  <v:textbox>
                    <w:txbxContent>
                      <w:p w14:paraId="656C62AC" w14:textId="77777777" w:rsidR="00CB509B" w:rsidRPr="00A6001B" w:rsidRDefault="003226A4" w:rsidP="00CB509B">
                        <w:pPr>
                          <w:pStyle w:val="1"/>
                        </w:pPr>
                        <w:sdt>
                          <w:sdtPr>
                            <w:rPr>
                              <w:rStyle w:val="ac"/>
                            </w:rPr>
                            <w:id w:val="1242984787"/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ac"/>
                            </w:rPr>
                          </w:sdtEndPr>
                          <w:sdtContent>
                            <w:r w:rsidR="00CB509B" w:rsidRPr="00CB46B8">
                              <w:rPr>
                                <w:rStyle w:val="ac"/>
                                <w:sz w:val="40"/>
                                <w:szCs w:val="40"/>
                                <w:lang w:bidi="el-GR"/>
                              </w:rPr>
                              <w:t>Προσοχή</w:t>
                            </w:r>
                          </w:sdtContent>
                        </w:sdt>
                        <w:r w:rsidR="00CB509B">
                          <w:rPr>
                            <w:lang w:bidi="el-GR"/>
                          </w:rPr>
                          <w:t xml:space="preserve"> </w:t>
                        </w:r>
                        <w:sdt>
                          <w:sdtPr>
                            <w:id w:val="-489642142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CB509B" w:rsidRPr="00B63425">
                              <w:rPr>
                                <w:lang w:bidi="el-GR"/>
                              </w:rPr>
                              <w:t>προς ό</w:t>
                            </w:r>
                            <w:r w:rsidR="00CB509B">
                              <w:rPr>
                                <w:lang w:bidi="el-GR"/>
                              </w:rPr>
                              <w:t>λους τους εκπαιδευτικούς!</w:t>
                            </w:r>
                          </w:sdtContent>
                        </w:sdt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513"/>
        <w:gridCol w:w="3485"/>
        <w:gridCol w:w="3468"/>
      </w:tblGrid>
      <w:tr w:rsidR="00CB509B" w14:paraId="6276F643" w14:textId="77777777" w:rsidTr="00AC1FB0">
        <w:sdt>
          <w:sdtPr>
            <w:id w:val="-1088232530"/>
            <w:placeholder>
              <w:docPart w:val="42808818CC404ED8A9222869D373D098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6" w:type="dxa"/>
              </w:tcPr>
              <w:p w14:paraId="7CA70208" w14:textId="77777777" w:rsidR="00CB509B" w:rsidRDefault="00CB509B" w:rsidP="00AC1FB0">
                <w:pPr>
                  <w:pStyle w:val="2"/>
                </w:pPr>
                <w:r>
                  <w:rPr>
                    <w:lang w:bidi="el-GR"/>
                  </w:rPr>
                  <w:t>Δευτέρα</w:t>
                </w:r>
              </w:p>
            </w:tc>
          </w:sdtContent>
        </w:sdt>
        <w:sdt>
          <w:sdtPr>
            <w:id w:val="-227613720"/>
            <w:placeholder>
              <w:docPart w:val="5BD5591102CD4766BA67454AB4A4800B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2E05DEF3" w14:textId="77777777" w:rsidR="00CB509B" w:rsidRDefault="00CB509B" w:rsidP="00AC1FB0">
                <w:pPr>
                  <w:pStyle w:val="2"/>
                </w:pPr>
                <w:r>
                  <w:rPr>
                    <w:lang w:bidi="el-GR"/>
                  </w:rPr>
                  <w:t>Τετάρτη</w:t>
                </w:r>
              </w:p>
            </w:tc>
          </w:sdtContent>
        </w:sdt>
        <w:sdt>
          <w:sdtPr>
            <w:id w:val="-1444141576"/>
            <w:placeholder>
              <w:docPart w:val="DEDF6EF540FC47818F8573C422FBAE0E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3246D570" w14:textId="77777777" w:rsidR="00CB509B" w:rsidRDefault="00CB509B" w:rsidP="00AC1FB0">
                <w:pPr>
                  <w:pStyle w:val="2"/>
                </w:pPr>
                <w:r>
                  <w:rPr>
                    <w:lang w:bidi="el-GR"/>
                  </w:rPr>
                  <w:t>Πέμπτη</w:t>
                </w:r>
              </w:p>
            </w:tc>
          </w:sdtContent>
        </w:sdt>
      </w:tr>
      <w:tr w:rsidR="00CB509B" w14:paraId="24739118" w14:textId="77777777" w:rsidTr="00AC1FB0">
        <w:tc>
          <w:tcPr>
            <w:tcW w:w="3596" w:type="dxa"/>
            <w:tcBorders>
              <w:right w:val="single" w:sz="4" w:space="0" w:color="E7E6E6" w:themeColor="background2"/>
            </w:tcBorders>
          </w:tcPr>
          <w:sdt>
            <w:sdtPr>
              <w:id w:val="-51934574"/>
              <w:placeholder>
                <w:docPart w:val="76B9A96F208F44DDBCD84F1C169FC684"/>
              </w:placeholder>
              <w:temporary/>
              <w:showingPlcHdr/>
              <w15:appearance w15:val="hidden"/>
            </w:sdtPr>
            <w:sdtEndPr/>
            <w:sdtContent>
              <w:p w14:paraId="08D25A9C" w14:textId="77777777" w:rsidR="00CB509B" w:rsidRDefault="00CB509B" w:rsidP="00AC1FB0">
                <w:r w:rsidRPr="00385ED7">
                  <w:rPr>
                    <w:lang w:bidi="el-GR"/>
                  </w:rPr>
                  <w:t>Γεύμα για τη γιορτή των εκπαιδευτικών</w:t>
                </w:r>
              </w:p>
            </w:sdtContent>
          </w:sdt>
          <w:p w14:paraId="08EAC63A" w14:textId="77777777" w:rsidR="00CB509B" w:rsidRDefault="003226A4" w:rsidP="00AC1FB0">
            <w:pPr>
              <w:pStyle w:val="ad"/>
            </w:pPr>
            <w:sdt>
              <w:sdtPr>
                <w:id w:val="1859393832"/>
                <w:placeholder>
                  <w:docPart w:val="7ED6F532E86F49909C7CB638071A8148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el-GR"/>
                  </w:rPr>
                  <w:t>2</w:t>
                </w:r>
              </w:sdtContent>
            </w:sdt>
            <w:r w:rsidR="00CB509B">
              <w:rPr>
                <w:lang w:bidi="el-GR"/>
              </w:rPr>
              <w:t xml:space="preserve"> Μαΐου - </w:t>
            </w:r>
            <w:sdt>
              <w:sdtPr>
                <w:rPr>
                  <w:rStyle w:val="aa"/>
                </w:rPr>
                <w:id w:val="1778914278"/>
                <w:placeholder>
                  <w:docPart w:val="ED80725D5CAD4482BAA985D3F1F7DC83"/>
                </w:placeholder>
                <w:temporary/>
                <w:showingPlcHdr/>
                <w15:appearance w15:val="hidden"/>
              </w:sdtPr>
              <w:sdtEndPr>
                <w:rPr>
                  <w:rStyle w:val="aa"/>
                </w:rPr>
              </w:sdtEndPr>
              <w:sdtContent>
                <w:r w:rsidR="00CB509B" w:rsidRPr="002A7407">
                  <w:rPr>
                    <w:rStyle w:val="aa"/>
                    <w:lang w:bidi="el-GR"/>
                  </w:rPr>
                  <w:t>1 μ.μ.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sdt>
            <w:sdtPr>
              <w:id w:val="-1169713994"/>
              <w:placeholder>
                <w:docPart w:val="70F0F779F7B84D9E91D4AB4F0B0C5083"/>
              </w:placeholder>
              <w:temporary/>
              <w:showingPlcHdr/>
              <w15:appearance w15:val="hidden"/>
            </w:sdtPr>
            <w:sdtEndPr/>
            <w:sdtContent>
              <w:p w14:paraId="31C35159" w14:textId="77777777" w:rsidR="00CB509B" w:rsidRDefault="00CB509B" w:rsidP="00AC1FB0">
                <w:r>
                  <w:rPr>
                    <w:lang w:bidi="el-GR"/>
                  </w:rPr>
                  <w:t>Τελετή βράβευσης</w:t>
                </w:r>
              </w:p>
            </w:sdtContent>
          </w:sdt>
          <w:p w14:paraId="2D14989A" w14:textId="12D55513" w:rsidR="00CB509B" w:rsidRDefault="003226A4" w:rsidP="00AC1FB0">
            <w:pPr>
              <w:pStyle w:val="ad"/>
            </w:pPr>
            <w:sdt>
              <w:sdtPr>
                <w:id w:val="1610549135"/>
                <w:placeholder>
                  <w:docPart w:val="E5C9AECF0F244471879199DDCD013933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el-GR"/>
                  </w:rPr>
                  <w:t>4</w:t>
                </w:r>
              </w:sdtContent>
            </w:sdt>
            <w:r w:rsidR="00CB509B">
              <w:rPr>
                <w:lang w:bidi="el-GR"/>
              </w:rPr>
              <w:t xml:space="preserve"> Μαΐου - </w:t>
            </w:r>
            <w:sdt>
              <w:sdtPr>
                <w:rPr>
                  <w:rStyle w:val="aa"/>
                </w:rPr>
                <w:id w:val="906581335"/>
                <w:placeholder>
                  <w:docPart w:val="EC53DDCD7A9148A4B26DD101065D7A07"/>
                </w:placeholder>
                <w:temporary/>
                <w:showingPlcHdr/>
                <w15:appearance w15:val="hidden"/>
              </w:sdtPr>
              <w:sdtEndPr>
                <w:rPr>
                  <w:rStyle w:val="aa"/>
                </w:rPr>
              </w:sdtEndPr>
              <w:sdtContent>
                <w:r w:rsidR="00CB509B">
                  <w:rPr>
                    <w:rStyle w:val="aa"/>
                    <w:lang w:bidi="el-GR"/>
                  </w:rPr>
                  <w:t>6</w:t>
                </w:r>
                <w:r w:rsidR="00CB509B" w:rsidRPr="002A7407">
                  <w:rPr>
                    <w:rStyle w:val="aa"/>
                    <w:lang w:bidi="el-GR"/>
                  </w:rPr>
                  <w:t xml:space="preserve"> μ.μ.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sdt>
            <w:sdtPr>
              <w:id w:val="1094365045"/>
              <w:placeholder>
                <w:docPart w:val="9F45E6AF62574B07AE5A6C38CF6FB660"/>
              </w:placeholder>
              <w:temporary/>
              <w:showingPlcHdr/>
              <w15:appearance w15:val="hidden"/>
            </w:sdtPr>
            <w:sdtEndPr/>
            <w:sdtContent>
              <w:p w14:paraId="0A2F1A8C" w14:textId="77777777" w:rsidR="00CB509B" w:rsidRDefault="00CB509B" w:rsidP="00AC1FB0">
                <w:r>
                  <w:rPr>
                    <w:lang w:bidi="el-GR"/>
                  </w:rPr>
                  <w:t>Απονομή δώρων</w:t>
                </w:r>
              </w:p>
            </w:sdtContent>
          </w:sdt>
          <w:p w14:paraId="4C1A3517" w14:textId="77777777" w:rsidR="00CB509B" w:rsidRDefault="003226A4" w:rsidP="00AC1FB0">
            <w:pPr>
              <w:pStyle w:val="ad"/>
            </w:pPr>
            <w:sdt>
              <w:sdtPr>
                <w:id w:val="-2045975371"/>
                <w:placeholder>
                  <w:docPart w:val="2FCF02B0A6AC4A2C81E60E2C77E3461F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el-GR"/>
                  </w:rPr>
                  <w:t>5</w:t>
                </w:r>
              </w:sdtContent>
            </w:sdt>
            <w:r w:rsidR="00CB509B">
              <w:rPr>
                <w:lang w:bidi="el-GR"/>
              </w:rPr>
              <w:t xml:space="preserve"> Μαΐου – </w:t>
            </w:r>
            <w:sdt>
              <w:sdtPr>
                <w:rPr>
                  <w:rStyle w:val="aa"/>
                </w:rPr>
                <w:id w:val="1917202910"/>
                <w:placeholder>
                  <w:docPart w:val="CA66A2C83DC84A46AF660B80E455B9DC"/>
                </w:placeholder>
                <w:temporary/>
                <w:showingPlcHdr/>
                <w15:appearance w15:val="hidden"/>
              </w:sdtPr>
              <w:sdtEndPr>
                <w:rPr>
                  <w:rStyle w:val="aa"/>
                </w:rPr>
              </w:sdtEndPr>
              <w:sdtContent>
                <w:r w:rsidR="00CB509B">
                  <w:rPr>
                    <w:rStyle w:val="aa"/>
                    <w:lang w:bidi="el-GR"/>
                  </w:rPr>
                  <w:t>9 π.μ.</w:t>
                </w:r>
              </w:sdtContent>
            </w:sdt>
          </w:p>
        </w:tc>
      </w:tr>
    </w:tbl>
    <w:p w14:paraId="4D995408" w14:textId="69E21EEC" w:rsidR="000E795C" w:rsidRDefault="000E795C" w:rsidP="000E795C"/>
    <w:sectPr w:rsidR="000E795C" w:rsidSect="00CD49A9">
      <w:headerReference w:type="even" r:id="rId10"/>
      <w:headerReference w:type="default" r:id="rId11"/>
      <w:pgSz w:w="11906" w:h="16838" w:code="9"/>
      <w:pgMar w:top="1728" w:right="720" w:bottom="0" w:left="720" w:header="144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525F1" w14:textId="77777777" w:rsidR="001F1457" w:rsidRDefault="001F1457" w:rsidP="004F6C87">
      <w:pPr>
        <w:spacing w:after="0" w:line="240" w:lineRule="auto"/>
      </w:pPr>
      <w:r>
        <w:separator/>
      </w:r>
    </w:p>
  </w:endnote>
  <w:endnote w:type="continuationSeparator" w:id="0">
    <w:p w14:paraId="314B37BD" w14:textId="77777777" w:rsidR="001F1457" w:rsidRDefault="001F1457" w:rsidP="004F6C87">
      <w:pPr>
        <w:spacing w:after="0" w:line="240" w:lineRule="auto"/>
      </w:pPr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tantia">
    <w:panose1 w:val="02030602050306030303"/>
    <w:charset w:val="A1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207D0" w14:textId="77777777" w:rsidR="001F1457" w:rsidRDefault="001F1457" w:rsidP="004F6C87">
      <w:pPr>
        <w:spacing w:after="0" w:line="240" w:lineRule="auto"/>
      </w:pPr>
      <w:r>
        <w:separator/>
      </w:r>
    </w:p>
  </w:footnote>
  <w:footnote w:type="continuationSeparator" w:id="0">
    <w:p w14:paraId="56D3F9B2" w14:textId="77777777" w:rsidR="001F1457" w:rsidRDefault="001F1457" w:rsidP="004F6C87">
      <w:pPr>
        <w:spacing w:after="0" w:line="240" w:lineRule="auto"/>
      </w:pPr>
      <w:r>
        <w:continuationSeparator/>
      </w:r>
    </w:p>
  </w:footnote>
</w:footnotes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90B6B" w14:textId="65E1C695" w:rsidR="004F6C87" w:rsidRDefault="00DE7D4F">
    <w:pPr>
      <w:pStyle w:val="a3"/>
    </w:pPr>
    <w:r>
      <w:rPr>
        <w:noProof/>
        <w:lang w:bidi="el-GR"/>
      </w:rPr>
      <mc:AlternateContent>
        <mc:Choice Requires="wps">
          <w:drawing>
            <wp:anchor distT="0" distB="0" distL="114300" distR="114300" simplePos="0" relativeHeight="251650048" behindDoc="0" locked="0" layoutInCell="1" allowOverlap="1" wp14:anchorId="218C3D8A" wp14:editId="516E8EB0">
              <wp:simplePos x="0" y="0"/>
              <wp:positionH relativeFrom="column">
                <wp:posOffset>0</wp:posOffset>
              </wp:positionH>
              <wp:positionV relativeFrom="paragraph">
                <wp:posOffset>4528186</wp:posOffset>
              </wp:positionV>
              <wp:extent cx="7847965" cy="0"/>
              <wp:effectExtent l="0" t="0" r="0" b="0"/>
              <wp:wrapNone/>
              <wp:docPr id="30" name="Ευθεία γραμμή σύνδεσης 3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47965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95000"/>
                            <a:alpha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5714D91" id="Ευθεία γραμμή σύνδεσης 30" o:spid="_x0000_s1026" alt="&quot;&quot;" style="position:absolute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56.55pt" to="617.95pt,35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" strokecolor="#f2f2f2 [3052]" strokeweight=".5pt">
              <v:stroke opacity="32896f" joinstyle="miter"/>
            </v:line>
          </w:pict>
        </mc:Fallback>
      </mc:AlternateContent>
    </w:r>
    <w:r w:rsidR="00CC4599">
      <w:rPr>
        <w:lang w:bidi="el-GR"/>
      </w:rPr>
      <w:t xml:space="preserve"> 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1B410" w14:textId="226E0846" w:rsidR="004F6C87" w:rsidRDefault="00CC4599">
    <w:pPr>
      <w:pStyle w:val="a3"/>
    </w:pPr>
    <w:r>
      <w:rPr>
        <w:lang w:bidi="el-GR"/>
      </w:rPr>
      <w:t xml:space="preserve"> </w:t>
    </w:r>
  </w:p>
</w:hdr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szA0MDIyN7Q0MzNT0lEKTi0uzszPAykwqgUA1RzBuywAAAA="/>
  </w:docVars>
  <w:rsids>
    <w:rsidRoot w:val="004F6C87"/>
    <w:rsid w:val="00027281"/>
    <w:rsid w:val="00091901"/>
    <w:rsid w:val="000A6DD6"/>
    <w:rsid w:val="000E0F1F"/>
    <w:rsid w:val="000E795C"/>
    <w:rsid w:val="001237DC"/>
    <w:rsid w:val="001C0CC7"/>
    <w:rsid w:val="001F1457"/>
    <w:rsid w:val="00212545"/>
    <w:rsid w:val="002A7407"/>
    <w:rsid w:val="002E1229"/>
    <w:rsid w:val="00321F3A"/>
    <w:rsid w:val="003226A4"/>
    <w:rsid w:val="00342006"/>
    <w:rsid w:val="00343D61"/>
    <w:rsid w:val="00372B3C"/>
    <w:rsid w:val="00374A36"/>
    <w:rsid w:val="00385ED7"/>
    <w:rsid w:val="004420B4"/>
    <w:rsid w:val="00465C26"/>
    <w:rsid w:val="004A7EFD"/>
    <w:rsid w:val="004B7059"/>
    <w:rsid w:val="004F6C87"/>
    <w:rsid w:val="00567658"/>
    <w:rsid w:val="005A20B8"/>
    <w:rsid w:val="005A440A"/>
    <w:rsid w:val="00614037"/>
    <w:rsid w:val="00687033"/>
    <w:rsid w:val="006D6915"/>
    <w:rsid w:val="006F1911"/>
    <w:rsid w:val="00714F92"/>
    <w:rsid w:val="00720095"/>
    <w:rsid w:val="00791621"/>
    <w:rsid w:val="008F3B09"/>
    <w:rsid w:val="0090595B"/>
    <w:rsid w:val="0096336D"/>
    <w:rsid w:val="00970006"/>
    <w:rsid w:val="00992E1C"/>
    <w:rsid w:val="009F1B02"/>
    <w:rsid w:val="00A3322E"/>
    <w:rsid w:val="00A6001B"/>
    <w:rsid w:val="00AB293D"/>
    <w:rsid w:val="00B36411"/>
    <w:rsid w:val="00B63425"/>
    <w:rsid w:val="00BA661C"/>
    <w:rsid w:val="00BE52B6"/>
    <w:rsid w:val="00C26503"/>
    <w:rsid w:val="00CB46B8"/>
    <w:rsid w:val="00CB509B"/>
    <w:rsid w:val="00CC4599"/>
    <w:rsid w:val="00CD49A9"/>
    <w:rsid w:val="00D36D53"/>
    <w:rsid w:val="00DB247C"/>
    <w:rsid w:val="00DE7D4F"/>
    <w:rsid w:val="00E213AB"/>
    <w:rsid w:val="00E34EFF"/>
    <w:rsid w:val="00E9123E"/>
    <w:rsid w:val="00F01EDC"/>
    <w:rsid w:val="00F03F44"/>
    <w:rsid w:val="00F52244"/>
    <w:rsid w:val="00F74C74"/>
    <w:rsid w:val="00FD7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470CADF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el-GR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4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4A36"/>
  </w:style>
  <w:style w:type="paragraph" w:styleId="1">
    <w:name w:val="heading 1"/>
    <w:basedOn w:val="a"/>
    <w:next w:val="a"/>
    <w:link w:val="1Char"/>
    <w:uiPriority w:val="9"/>
    <w:qFormat/>
    <w:rsid w:val="00CB46B8"/>
    <w:pPr>
      <w:keepNext/>
      <w:keepLines/>
      <w:spacing w:after="0" w:line="192" w:lineRule="auto"/>
      <w:outlineLvl w:val="0"/>
    </w:pPr>
    <w:rPr>
      <w:rFonts w:eastAsiaTheme="majorEastAsia" w:cstheme="majorBidi"/>
      <w:b/>
      <w:i/>
      <w:color w:val="C5A635" w:themeColor="accent1"/>
      <w:sz w:val="46"/>
    </w:rPr>
  </w:style>
  <w:style w:type="paragraph" w:styleId="2">
    <w:name w:val="heading 2"/>
    <w:basedOn w:val="a"/>
    <w:next w:val="a"/>
    <w:link w:val="2Char"/>
    <w:uiPriority w:val="9"/>
    <w:qFormat/>
    <w:rsid w:val="00720095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sz w:val="22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rsid w:val="00A3322E"/>
    <w:pPr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semiHidden/>
    <w:rsid w:val="00A3322E"/>
  </w:style>
  <w:style w:type="paragraph" w:styleId="a4">
    <w:name w:val="footer"/>
    <w:basedOn w:val="a"/>
    <w:link w:val="Char0"/>
    <w:uiPriority w:val="99"/>
    <w:semiHidden/>
    <w:rsid w:val="00A3322E"/>
    <w:pPr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semiHidden/>
    <w:rsid w:val="00A3322E"/>
  </w:style>
  <w:style w:type="paragraph" w:styleId="a5">
    <w:name w:val="Title"/>
    <w:basedOn w:val="a"/>
    <w:next w:val="a"/>
    <w:link w:val="Char1"/>
    <w:uiPriority w:val="10"/>
    <w:qFormat/>
    <w:rsid w:val="00720095"/>
    <w:pPr>
      <w:spacing w:after="0" w:line="192" w:lineRule="auto"/>
      <w:contextualSpacing/>
    </w:pPr>
    <w:rPr>
      <w:rFonts w:ascii="Times New Roman" w:eastAsiaTheme="majorEastAsia" w:hAnsi="Times New Roman" w:cstheme="majorBidi"/>
      <w:color w:val="937C27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character" w:customStyle="1" w:styleId="Char1">
    <w:name w:val="Τίτλος Char"/>
    <w:basedOn w:val="a0"/>
    <w:link w:val="a5"/>
    <w:uiPriority w:val="10"/>
    <w:rsid w:val="00720095"/>
    <w:rPr>
      <w:rFonts w:ascii="Times New Roman" w:eastAsiaTheme="majorEastAsia" w:hAnsi="Times New Roman" w:cstheme="majorBidi"/>
      <w:color w:val="937C27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character" w:styleId="a6">
    <w:name w:val="Placeholder Text"/>
    <w:basedOn w:val="a0"/>
    <w:uiPriority w:val="99"/>
    <w:semiHidden/>
    <w:rsid w:val="00465C26"/>
    <w:rPr>
      <w:color w:val="808080"/>
    </w:rPr>
  </w:style>
  <w:style w:type="table" w:styleId="a7">
    <w:name w:val="Table Grid"/>
    <w:basedOn w:val="a1"/>
    <w:uiPriority w:val="39"/>
    <w:rsid w:val="000A6D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8">
    <w:name w:val="Αστέρι"/>
    <w:basedOn w:val="a"/>
    <w:next w:val="a"/>
    <w:link w:val="Char2"/>
    <w:uiPriority w:val="99"/>
    <w:qFormat/>
    <w:rsid w:val="00720095"/>
    <w:rPr>
      <w:rFonts w:ascii="Times New Roman" w:hAnsi="Times New Roman"/>
      <w:color w:val="1D3251" w:themeColor="accent5" w:themeShade="40"/>
      <w:sz w:val="80"/>
    </w:rPr>
  </w:style>
  <w:style w:type="paragraph" w:customStyle="1" w:styleId="a9">
    <w:name w:val="Μεγάλο αστέρι"/>
    <w:basedOn w:val="a"/>
    <w:next w:val="a"/>
    <w:link w:val="Char3"/>
    <w:uiPriority w:val="99"/>
    <w:qFormat/>
    <w:rsid w:val="00720095"/>
    <w:pPr>
      <w:spacing w:after="0" w:line="240" w:lineRule="auto"/>
    </w:pPr>
    <w:rPr>
      <w:rFonts w:ascii="Times New Roman" w:hAnsi="Times New Roman"/>
      <w:color w:val="1D3251" w:themeColor="accent5" w:themeShade="40"/>
      <w:sz w:val="108"/>
    </w:rPr>
  </w:style>
  <w:style w:type="character" w:customStyle="1" w:styleId="Char2">
    <w:name w:val="Char αστεριού"/>
    <w:basedOn w:val="a0"/>
    <w:link w:val="a8"/>
    <w:uiPriority w:val="99"/>
    <w:rsid w:val="00720095"/>
    <w:rPr>
      <w:rFonts w:ascii="Times New Roman" w:hAnsi="Times New Roman"/>
      <w:color w:val="1D3251" w:themeColor="accent5" w:themeShade="40"/>
      <w:sz w:val="80"/>
    </w:rPr>
  </w:style>
  <w:style w:type="character" w:customStyle="1" w:styleId="2Char">
    <w:name w:val="Επικεφαλίδα 2 Char"/>
    <w:basedOn w:val="a0"/>
    <w:link w:val="2"/>
    <w:uiPriority w:val="9"/>
    <w:rsid w:val="00720095"/>
    <w:rPr>
      <w:rFonts w:ascii="Times New Roman" w:eastAsiaTheme="majorEastAsia" w:hAnsi="Times New Roman" w:cstheme="majorBidi"/>
      <w:sz w:val="22"/>
      <w:szCs w:val="26"/>
    </w:rPr>
  </w:style>
  <w:style w:type="character" w:customStyle="1" w:styleId="Char3">
    <w:name w:val="Char μεγάλου αστεριού"/>
    <w:basedOn w:val="a0"/>
    <w:link w:val="a9"/>
    <w:uiPriority w:val="99"/>
    <w:rsid w:val="00720095"/>
    <w:rPr>
      <w:rFonts w:ascii="Times New Roman" w:hAnsi="Times New Roman"/>
      <w:color w:val="1D3251" w:themeColor="accent5" w:themeShade="40"/>
      <w:sz w:val="108"/>
    </w:rPr>
  </w:style>
  <w:style w:type="character" w:styleId="aa">
    <w:name w:val="Emphasis"/>
    <w:basedOn w:val="a0"/>
    <w:uiPriority w:val="13"/>
    <w:qFormat/>
    <w:rsid w:val="002A7407"/>
    <w:rPr>
      <w:b w:val="0"/>
      <w:i/>
      <w:iCs/>
    </w:rPr>
  </w:style>
  <w:style w:type="paragraph" w:styleId="ab">
    <w:name w:val="Subtitle"/>
    <w:basedOn w:val="a"/>
    <w:next w:val="a"/>
    <w:link w:val="Char4"/>
    <w:uiPriority w:val="11"/>
    <w:qFormat/>
    <w:rsid w:val="00720095"/>
    <w:pPr>
      <w:numPr>
        <w:ilvl w:val="1"/>
      </w:numPr>
    </w:pPr>
    <w:rPr>
      <w:rFonts w:ascii="Times New Roman" w:eastAsiaTheme="minorEastAsia" w:hAnsi="Times New Roman"/>
    </w:rPr>
  </w:style>
  <w:style w:type="character" w:customStyle="1" w:styleId="Char4">
    <w:name w:val="Υπότιτλος Char"/>
    <w:basedOn w:val="a0"/>
    <w:link w:val="ab"/>
    <w:uiPriority w:val="11"/>
    <w:rsid w:val="00720095"/>
    <w:rPr>
      <w:rFonts w:ascii="Times New Roman" w:eastAsiaTheme="minorEastAsia" w:hAnsi="Times New Roman"/>
    </w:rPr>
  </w:style>
  <w:style w:type="character" w:customStyle="1" w:styleId="1Char">
    <w:name w:val="Επικεφαλίδα 1 Char"/>
    <w:basedOn w:val="a0"/>
    <w:link w:val="1"/>
    <w:uiPriority w:val="9"/>
    <w:rsid w:val="00CB46B8"/>
    <w:rPr>
      <w:rFonts w:eastAsiaTheme="majorEastAsia" w:cstheme="majorBidi"/>
      <w:b/>
      <w:i/>
      <w:color w:val="C5A635" w:themeColor="accent1"/>
      <w:sz w:val="46"/>
    </w:rPr>
  </w:style>
  <w:style w:type="character" w:styleId="ac">
    <w:name w:val="Subtle Emphasis"/>
    <w:basedOn w:val="a0"/>
    <w:uiPriority w:val="14"/>
    <w:qFormat/>
    <w:rsid w:val="00B63425"/>
    <w:rPr>
      <w:i w:val="0"/>
      <w:iCs/>
      <w:color w:val="C5A635" w:themeColor="accent1"/>
      <w:vertAlign w:val="superscript"/>
    </w:rPr>
  </w:style>
  <w:style w:type="paragraph" w:styleId="ad">
    <w:name w:val="Signature"/>
    <w:basedOn w:val="a"/>
    <w:link w:val="Char5"/>
    <w:uiPriority w:val="99"/>
    <w:qFormat/>
    <w:rsid w:val="002A7407"/>
    <w:pPr>
      <w:spacing w:after="0" w:line="240" w:lineRule="auto"/>
    </w:pPr>
    <w:rPr>
      <w:sz w:val="22"/>
    </w:rPr>
  </w:style>
  <w:style w:type="character" w:customStyle="1" w:styleId="Char5">
    <w:name w:val="Υπογραφή Char"/>
    <w:basedOn w:val="a0"/>
    <w:link w:val="ad"/>
    <w:uiPriority w:val="99"/>
    <w:rsid w:val="002A7407"/>
    <w:rPr>
      <w:sz w:val="22"/>
    </w:rPr>
  </w:style>
</w:styles>
</file>

<file path=word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Id8" /><Relationship Type="http://schemas.openxmlformats.org/officeDocument/2006/relationships/glossaryDocument" Target="/word/glossary/document.xml" Id="rId13" /><Relationship Type="http://schemas.openxmlformats.org/officeDocument/2006/relationships/customXml" Target="/customXml/item3.xml" Id="rId3" /><Relationship Type="http://schemas.openxmlformats.org/officeDocument/2006/relationships/webSettings" Target="/word/webSettings2.xml" Id="rId7" /><Relationship Type="http://schemas.openxmlformats.org/officeDocument/2006/relationships/fontTable" Target="/word/fontTable2.xml" Id="rId12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settings" Target="/word/settings2.xml" Id="rId6" /><Relationship Type="http://schemas.openxmlformats.org/officeDocument/2006/relationships/header" Target="/word/header21.xml" Id="rId11" /><Relationship Type="http://schemas.openxmlformats.org/officeDocument/2006/relationships/styles" Target="/word/styles2.xml" Id="rId5" /><Relationship Type="http://schemas.openxmlformats.org/officeDocument/2006/relationships/header" Target="/word/header12.xml" Id="rId10" /><Relationship Type="http://schemas.openxmlformats.org/officeDocument/2006/relationships/customXml" Target="/customXml/item44.xml" Id="rId4" /><Relationship Type="http://schemas.openxmlformats.org/officeDocument/2006/relationships/endnotes" Target="/word/endnotes.xml" Id="rId9" /><Relationship Type="http://schemas.openxmlformats.org/officeDocument/2006/relationships/theme" Target="/word/theme/theme11.xml" Id="rId14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56BC7418F554BC39D15CF374E2291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18F00-761D-409F-9D73-8C91702D239E}"/>
      </w:docPartPr>
      <w:docPartBody>
        <w:p w:rsidR="002D720B" w:rsidRDefault="002E6B03" w:rsidP="002E6B03">
          <w:pPr>
            <w:pStyle w:val="356BC7418F554BC39D15CF374E22913B10"/>
          </w:pPr>
          <w:r>
            <w:rPr>
              <w:lang w:bidi="el-GR"/>
            </w:rPr>
            <w:t xml:space="preserve">Ευχές για την εβδομάδα </w:t>
          </w:r>
          <w:r>
            <w:rPr>
              <w:lang w:bidi="el-GR"/>
            </w:rPr>
            <w:br/>
            <w:t>αναγνώρισης των εκπαιδευτικών</w:t>
          </w:r>
        </w:p>
      </w:docPartBody>
    </w:docPart>
    <w:docPart>
      <w:docPartPr>
        <w:name w:val="FCEA349804514264B3435467588C5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0E7CA-635C-43C0-A10B-6F4052C17E30}"/>
      </w:docPartPr>
      <w:docPartBody>
        <w:p w:rsidR="002D720B" w:rsidRDefault="002E6B03" w:rsidP="002E6B03">
          <w:pPr>
            <w:pStyle w:val="FCEA349804514264B3435467588C531111"/>
          </w:pPr>
          <w:r>
            <w:rPr>
              <w:lang w:bidi="el-GR"/>
            </w:rPr>
            <w:t>Τετάρτη</w:t>
          </w:r>
        </w:p>
      </w:docPartBody>
    </w:docPart>
    <w:docPart>
      <w:docPartPr>
        <w:name w:val="FF53C99AAEFE413FA489FE738683D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530C9-45CF-49A5-AF3D-6B77DF450CA8}"/>
      </w:docPartPr>
      <w:docPartBody>
        <w:p w:rsidR="002D720B" w:rsidRDefault="002E6B03" w:rsidP="002E6B03">
          <w:pPr>
            <w:pStyle w:val="FF53C99AAEFE413FA489FE738683D30311"/>
          </w:pPr>
          <w:r>
            <w:rPr>
              <w:lang w:bidi="el-GR"/>
            </w:rPr>
            <w:t>Πέμπτη</w:t>
          </w:r>
        </w:p>
      </w:docPartBody>
    </w:docPart>
    <w:docPart>
      <w:docPartPr>
        <w:name w:val="B6EBF1A85BE44CDA981AAFDDFE46A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C0D22-ECA0-4EA3-8D24-37E49F2BA221}"/>
      </w:docPartPr>
      <w:docPartBody>
        <w:p w:rsidR="002D720B" w:rsidRDefault="002E6B03" w:rsidP="002E6B03">
          <w:pPr>
            <w:pStyle w:val="B6EBF1A85BE44CDA981AAFDDFE46A12B10"/>
          </w:pPr>
          <w:r>
            <w:rPr>
              <w:lang w:bidi="el-GR"/>
            </w:rPr>
            <w:t>Δευτέρα</w:t>
          </w:r>
        </w:p>
      </w:docPartBody>
    </w:docPart>
    <w:docPart>
      <w:docPartPr>
        <w:name w:val="CF8278001B5647B9A67DEB15983FE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CB8C9-0DE7-4021-975C-B26027DD19E8}"/>
      </w:docPartPr>
      <w:docPartBody>
        <w:p w:rsidR="002D720B" w:rsidRDefault="002E6B03" w:rsidP="002E6B03">
          <w:pPr>
            <w:pStyle w:val="CF8278001B5647B9A67DEB15983FEDC911"/>
          </w:pPr>
          <w:r w:rsidRPr="00385ED7">
            <w:rPr>
              <w:lang w:bidi="el-GR"/>
            </w:rPr>
            <w:t>Γεύμα για τη γιορτή των εκπαιδευτικών</w:t>
          </w:r>
        </w:p>
      </w:docPartBody>
    </w:docPart>
    <w:docPart>
      <w:docPartPr>
        <w:name w:val="26C12815F05048CAB330941FC3438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33CB4-28FE-4D45-85C7-198830B7174C}"/>
      </w:docPartPr>
      <w:docPartBody>
        <w:p w:rsidR="002D720B" w:rsidRDefault="002E6B03" w:rsidP="002E6B03">
          <w:pPr>
            <w:pStyle w:val="26C12815F05048CAB330941FC343862B11"/>
          </w:pPr>
          <w:r>
            <w:rPr>
              <w:lang w:bidi="el-GR"/>
            </w:rPr>
            <w:t>Τελετή βράβευσης</w:t>
          </w:r>
        </w:p>
      </w:docPartBody>
    </w:docPart>
    <w:docPart>
      <w:docPartPr>
        <w:name w:val="268B9F36F55F48EA8FA745728F7C5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727A3-1D07-41F2-BB55-D95005E95DD9}"/>
      </w:docPartPr>
      <w:docPartBody>
        <w:p w:rsidR="002D720B" w:rsidRDefault="002E6B03" w:rsidP="002E6B03">
          <w:pPr>
            <w:pStyle w:val="268B9F36F55F48EA8FA745728F7C5D5F11"/>
          </w:pPr>
          <w:r>
            <w:rPr>
              <w:lang w:bidi="el-GR"/>
            </w:rPr>
            <w:t>Απονομή δώρων</w:t>
          </w:r>
        </w:p>
      </w:docPartBody>
    </w:docPart>
    <w:docPart>
      <w:docPartPr>
        <w:name w:val="00F9B7EA7C964BBA96822EBE21D5A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FFED3-5071-421F-8EAB-414654960255}"/>
      </w:docPartPr>
      <w:docPartBody>
        <w:p w:rsidR="002D720B" w:rsidRDefault="002E6B03" w:rsidP="002E6B03">
          <w:pPr>
            <w:pStyle w:val="00F9B7EA7C964BBA96822EBE21D5AEAD11"/>
          </w:pPr>
          <w:r>
            <w:rPr>
              <w:lang w:bidi="el-GR"/>
            </w:rPr>
            <w:t>2</w:t>
          </w:r>
        </w:p>
      </w:docPartBody>
    </w:docPart>
    <w:docPart>
      <w:docPartPr>
        <w:name w:val="0BE261624D4D491E8FAAA2683EF60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77CB7-5ADF-45B9-9102-922AA9E87FFD}"/>
      </w:docPartPr>
      <w:docPartBody>
        <w:p w:rsidR="002D720B" w:rsidRDefault="002E6B03" w:rsidP="002E6B03">
          <w:pPr>
            <w:pStyle w:val="0BE261624D4D491E8FAAA2683EF6018011"/>
          </w:pPr>
          <w:r w:rsidRPr="002A7407">
            <w:rPr>
              <w:rStyle w:val="a4"/>
              <w:lang w:bidi="el-GR"/>
            </w:rPr>
            <w:t>1 μ.μ.</w:t>
          </w:r>
        </w:p>
      </w:docPartBody>
    </w:docPart>
    <w:docPart>
      <w:docPartPr>
        <w:name w:val="1E6D62C8843A4207824FAD74AD38C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ECBF33-491C-46CC-9EED-B0F019144518}"/>
      </w:docPartPr>
      <w:docPartBody>
        <w:p w:rsidR="002D720B" w:rsidRDefault="002E6B03" w:rsidP="002E6B03">
          <w:pPr>
            <w:pStyle w:val="1E6D62C8843A4207824FAD74AD38C92111"/>
          </w:pPr>
          <w:r>
            <w:rPr>
              <w:lang w:bidi="el-GR"/>
            </w:rPr>
            <w:t>4</w:t>
          </w:r>
        </w:p>
      </w:docPartBody>
    </w:docPart>
    <w:docPart>
      <w:docPartPr>
        <w:name w:val="67A4368ABC0B4C93B09BB892E56AB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83C3A-9D5A-4DF1-8883-5476F594D56A}"/>
      </w:docPartPr>
      <w:docPartBody>
        <w:p w:rsidR="002D720B" w:rsidRDefault="002E6B03" w:rsidP="002E6B03">
          <w:pPr>
            <w:pStyle w:val="67A4368ABC0B4C93B09BB892E56AB97F11"/>
          </w:pPr>
          <w:r>
            <w:rPr>
              <w:rStyle w:val="a4"/>
              <w:lang w:bidi="el-GR"/>
            </w:rPr>
            <w:t>6</w:t>
          </w:r>
          <w:r w:rsidRPr="002A7407">
            <w:rPr>
              <w:rStyle w:val="a4"/>
              <w:lang w:bidi="el-GR"/>
            </w:rPr>
            <w:t xml:space="preserve"> μ.μ.</w:t>
          </w:r>
        </w:p>
      </w:docPartBody>
    </w:docPart>
    <w:docPart>
      <w:docPartPr>
        <w:name w:val="54DBC2F6741D44EDACDE2CEC228A0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AA8EB-D12A-4C16-B44E-61D862F06470}"/>
      </w:docPartPr>
      <w:docPartBody>
        <w:p w:rsidR="002D720B" w:rsidRDefault="002E6B03" w:rsidP="002E6B03">
          <w:pPr>
            <w:pStyle w:val="54DBC2F6741D44EDACDE2CEC228A031511"/>
          </w:pPr>
          <w:r>
            <w:rPr>
              <w:lang w:bidi="el-GR"/>
            </w:rPr>
            <w:t>5</w:t>
          </w:r>
        </w:p>
      </w:docPartBody>
    </w:docPart>
    <w:docPart>
      <w:docPartPr>
        <w:name w:val="D049B1834CE14E86A32A6E60F86CA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29513-6C29-4748-972D-8EB8C08E0708}"/>
      </w:docPartPr>
      <w:docPartBody>
        <w:p w:rsidR="002D720B" w:rsidRDefault="002E6B03" w:rsidP="002E6B03">
          <w:pPr>
            <w:pStyle w:val="D049B1834CE14E86A32A6E60F86CA0E411"/>
          </w:pPr>
          <w:r>
            <w:rPr>
              <w:rStyle w:val="a4"/>
              <w:lang w:bidi="el-GR"/>
            </w:rPr>
            <w:t>9 π.μ.</w:t>
          </w:r>
        </w:p>
      </w:docPartBody>
    </w:docPart>
    <w:docPart>
      <w:docPartPr>
        <w:name w:val="390BF559F2014254AADC4D5D32FC9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D27A4-F789-4B1E-A2C1-C0ABAA623B9B}"/>
      </w:docPartPr>
      <w:docPartBody>
        <w:p w:rsidR="002D720B" w:rsidRDefault="002E6B03" w:rsidP="002E6B03">
          <w:pPr>
            <w:pStyle w:val="390BF559F2014254AADC4D5D32FC914C11"/>
          </w:pPr>
          <w:r>
            <w:rPr>
              <w:lang w:bidi="el-GR"/>
            </w:rPr>
            <w:t>Δευτέρα</w:t>
          </w:r>
        </w:p>
      </w:docPartBody>
    </w:docPart>
    <w:docPart>
      <w:docPartPr>
        <w:name w:val="FAD144E9EEA847589E936FF4F054B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311B4-3701-4C60-A561-8FFC17AD64B3}"/>
      </w:docPartPr>
      <w:docPartBody>
        <w:p w:rsidR="002D720B" w:rsidRDefault="002E6B03" w:rsidP="002E6B03">
          <w:pPr>
            <w:pStyle w:val="FAD144E9EEA847589E936FF4F054B0BE11"/>
          </w:pPr>
          <w:r>
            <w:rPr>
              <w:lang w:bidi="el-GR"/>
            </w:rPr>
            <w:t>Τετάρτη</w:t>
          </w:r>
        </w:p>
      </w:docPartBody>
    </w:docPart>
    <w:docPart>
      <w:docPartPr>
        <w:name w:val="B5A605C44085495995913F5196BC5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4ED52-0897-4BC4-9E45-A84A6911C503}"/>
      </w:docPartPr>
      <w:docPartBody>
        <w:p w:rsidR="002D720B" w:rsidRDefault="002E6B03" w:rsidP="002E6B03">
          <w:pPr>
            <w:pStyle w:val="B5A605C44085495995913F5196BC59E511"/>
          </w:pPr>
          <w:r>
            <w:rPr>
              <w:lang w:bidi="el-GR"/>
            </w:rPr>
            <w:t>Πέμπτη</w:t>
          </w:r>
        </w:p>
      </w:docPartBody>
    </w:docPart>
    <w:docPart>
      <w:docPartPr>
        <w:name w:val="844A7D81111E43D48C8899EBFE7FC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CF106-A9FE-49DA-9D45-FBF8E0DC185A}"/>
      </w:docPartPr>
      <w:docPartBody>
        <w:p w:rsidR="002D720B" w:rsidRDefault="002E6B03" w:rsidP="002E6B03">
          <w:pPr>
            <w:pStyle w:val="844A7D81111E43D48C8899EBFE7FC2A611"/>
          </w:pPr>
          <w:r w:rsidRPr="00385ED7">
            <w:rPr>
              <w:lang w:bidi="el-GR"/>
            </w:rPr>
            <w:t>Γεύμα για τη γιορτή των εκπαιδευτικών</w:t>
          </w:r>
        </w:p>
      </w:docPartBody>
    </w:docPart>
    <w:docPart>
      <w:docPartPr>
        <w:name w:val="A5CEE6AE23864891BBB288361AFE9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D42FC-FE7E-4BA5-B84B-29C9AAA21156}"/>
      </w:docPartPr>
      <w:docPartBody>
        <w:p w:rsidR="002D720B" w:rsidRDefault="002E6B03" w:rsidP="002E6B03">
          <w:pPr>
            <w:pStyle w:val="A5CEE6AE23864891BBB288361AFE9AA911"/>
          </w:pPr>
          <w:r>
            <w:rPr>
              <w:lang w:bidi="el-GR"/>
            </w:rPr>
            <w:t>2</w:t>
          </w:r>
        </w:p>
      </w:docPartBody>
    </w:docPart>
    <w:docPart>
      <w:docPartPr>
        <w:name w:val="B268AC5248F2449D829FEE7DD61078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C5EEF-30AF-4A64-A753-0079AB48E1B3}"/>
      </w:docPartPr>
      <w:docPartBody>
        <w:p w:rsidR="002D720B" w:rsidRDefault="002E6B03" w:rsidP="002E6B03">
          <w:pPr>
            <w:pStyle w:val="B268AC5248F2449D829FEE7DD610782711"/>
          </w:pPr>
          <w:r w:rsidRPr="002A7407">
            <w:rPr>
              <w:rStyle w:val="a4"/>
              <w:lang w:bidi="el-GR"/>
            </w:rPr>
            <w:t>1 μ.μ.</w:t>
          </w:r>
        </w:p>
      </w:docPartBody>
    </w:docPart>
    <w:docPart>
      <w:docPartPr>
        <w:name w:val="E5B5F50D6960449B9F006CB40B260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7762A-E6C7-4FB0-AA3D-FC5EF442EB42}"/>
      </w:docPartPr>
      <w:docPartBody>
        <w:p w:rsidR="002D720B" w:rsidRDefault="002E6B03" w:rsidP="002E6B03">
          <w:pPr>
            <w:pStyle w:val="E5B5F50D6960449B9F006CB40B260BEE11"/>
          </w:pPr>
          <w:r>
            <w:rPr>
              <w:lang w:bidi="el-GR"/>
            </w:rPr>
            <w:t>Τελετή βράβευσης</w:t>
          </w:r>
        </w:p>
      </w:docPartBody>
    </w:docPart>
    <w:docPart>
      <w:docPartPr>
        <w:name w:val="F4F354CB1C93491EADAEF21699534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FDC5D-1CE7-4532-9F9E-8B2B44BB2DB2}"/>
      </w:docPartPr>
      <w:docPartBody>
        <w:p w:rsidR="002D720B" w:rsidRDefault="002E6B03" w:rsidP="002E6B03">
          <w:pPr>
            <w:pStyle w:val="F4F354CB1C93491EADAEF216995347A811"/>
          </w:pPr>
          <w:r>
            <w:rPr>
              <w:lang w:bidi="el-GR"/>
            </w:rPr>
            <w:t>4</w:t>
          </w:r>
        </w:p>
      </w:docPartBody>
    </w:docPart>
    <w:docPart>
      <w:docPartPr>
        <w:name w:val="1FA347BC805E48C786B1C69AA6FD4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B8755-FA0B-48D3-874E-2AA202D04983}"/>
      </w:docPartPr>
      <w:docPartBody>
        <w:p w:rsidR="002D720B" w:rsidRDefault="002E6B03" w:rsidP="002E6B03">
          <w:pPr>
            <w:pStyle w:val="1FA347BC805E48C786B1C69AA6FD4B4D11"/>
          </w:pPr>
          <w:r>
            <w:rPr>
              <w:rStyle w:val="a4"/>
              <w:lang w:bidi="el-GR"/>
            </w:rPr>
            <w:t>6</w:t>
          </w:r>
          <w:r w:rsidRPr="002A7407">
            <w:rPr>
              <w:rStyle w:val="a4"/>
              <w:lang w:bidi="el-GR"/>
            </w:rPr>
            <w:t xml:space="preserve"> μ.μ.</w:t>
          </w:r>
        </w:p>
      </w:docPartBody>
    </w:docPart>
    <w:docPart>
      <w:docPartPr>
        <w:name w:val="E9DD848A7D89473CA97BB511D5DA7F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27E71-1A26-49C9-811C-220C94DE0F13}"/>
      </w:docPartPr>
      <w:docPartBody>
        <w:p w:rsidR="002D720B" w:rsidRDefault="002E6B03" w:rsidP="002E6B03">
          <w:pPr>
            <w:pStyle w:val="E9DD848A7D89473CA97BB511D5DA7F9C11"/>
          </w:pPr>
          <w:r>
            <w:rPr>
              <w:lang w:bidi="el-GR"/>
            </w:rPr>
            <w:t>Απονομή δώρων</w:t>
          </w:r>
        </w:p>
      </w:docPartBody>
    </w:docPart>
    <w:docPart>
      <w:docPartPr>
        <w:name w:val="BABEA9F51A5540028AA5A39D5CE66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1D7A2-64A8-4E96-B668-6F52CA69F0EE}"/>
      </w:docPartPr>
      <w:docPartBody>
        <w:p w:rsidR="002D720B" w:rsidRDefault="002E6B03" w:rsidP="002E6B03">
          <w:pPr>
            <w:pStyle w:val="BABEA9F51A5540028AA5A39D5CE66E6811"/>
          </w:pPr>
          <w:r>
            <w:rPr>
              <w:lang w:bidi="el-GR"/>
            </w:rPr>
            <w:t>5</w:t>
          </w:r>
        </w:p>
      </w:docPartBody>
    </w:docPart>
    <w:docPart>
      <w:docPartPr>
        <w:name w:val="9D36A82F623842BBB9C99958770CA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4BC75-6234-4AAC-ABF1-ED1F033CEC63}"/>
      </w:docPartPr>
      <w:docPartBody>
        <w:p w:rsidR="002D720B" w:rsidRDefault="002E6B03" w:rsidP="002E6B03">
          <w:pPr>
            <w:pStyle w:val="9D36A82F623842BBB9C99958770CA30211"/>
          </w:pPr>
          <w:r>
            <w:rPr>
              <w:rStyle w:val="a4"/>
              <w:lang w:bidi="el-GR"/>
            </w:rPr>
            <w:t>9 π.μ.</w:t>
          </w:r>
        </w:p>
      </w:docPartBody>
    </w:docPart>
    <w:docPart>
      <w:docPartPr>
        <w:name w:val="42808818CC404ED8A9222869D373D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BB66A-EABD-45AF-8A96-AAECA276E99A}"/>
      </w:docPartPr>
      <w:docPartBody>
        <w:p w:rsidR="002D720B" w:rsidRDefault="002E6B03" w:rsidP="002E6B03">
          <w:pPr>
            <w:pStyle w:val="42808818CC404ED8A9222869D373D09811"/>
          </w:pPr>
          <w:r>
            <w:rPr>
              <w:lang w:bidi="el-GR"/>
            </w:rPr>
            <w:t>Δευτέρα</w:t>
          </w:r>
        </w:p>
      </w:docPartBody>
    </w:docPart>
    <w:docPart>
      <w:docPartPr>
        <w:name w:val="5BD5591102CD4766BA67454AB4A48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BCBD9-3E4E-4970-90D1-8F6EA5B4D080}"/>
      </w:docPartPr>
      <w:docPartBody>
        <w:p w:rsidR="002D720B" w:rsidRDefault="002E6B03" w:rsidP="002E6B03">
          <w:pPr>
            <w:pStyle w:val="5BD5591102CD4766BA67454AB4A4800B11"/>
          </w:pPr>
          <w:r>
            <w:rPr>
              <w:lang w:bidi="el-GR"/>
            </w:rPr>
            <w:t>Τετάρτη</w:t>
          </w:r>
        </w:p>
      </w:docPartBody>
    </w:docPart>
    <w:docPart>
      <w:docPartPr>
        <w:name w:val="DEDF6EF540FC47818F8573C422FBA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FF4CA-FED2-4C65-A851-CB5221436E98}"/>
      </w:docPartPr>
      <w:docPartBody>
        <w:p w:rsidR="002D720B" w:rsidRDefault="002E6B03" w:rsidP="002E6B03">
          <w:pPr>
            <w:pStyle w:val="DEDF6EF540FC47818F8573C422FBAE0E11"/>
          </w:pPr>
          <w:r>
            <w:rPr>
              <w:lang w:bidi="el-GR"/>
            </w:rPr>
            <w:t>Πέμπτη</w:t>
          </w:r>
        </w:p>
      </w:docPartBody>
    </w:docPart>
    <w:docPart>
      <w:docPartPr>
        <w:name w:val="76B9A96F208F44DDBCD84F1C169FC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D7A7F-A3FD-4F97-A0CB-9C79CE62D1F7}"/>
      </w:docPartPr>
      <w:docPartBody>
        <w:p w:rsidR="002D720B" w:rsidRDefault="002E6B03" w:rsidP="002E6B03">
          <w:pPr>
            <w:pStyle w:val="76B9A96F208F44DDBCD84F1C169FC68411"/>
          </w:pPr>
          <w:r w:rsidRPr="00385ED7">
            <w:rPr>
              <w:lang w:bidi="el-GR"/>
            </w:rPr>
            <w:t>Γεύμα για τη γιορτή των εκπαιδευτικών</w:t>
          </w:r>
        </w:p>
      </w:docPartBody>
    </w:docPart>
    <w:docPart>
      <w:docPartPr>
        <w:name w:val="7ED6F532E86F49909C7CB638071A8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3E504-0DDF-4293-9002-5EEA71B69E40}"/>
      </w:docPartPr>
      <w:docPartBody>
        <w:p w:rsidR="002D720B" w:rsidRDefault="002E6B03" w:rsidP="002E6B03">
          <w:pPr>
            <w:pStyle w:val="7ED6F532E86F49909C7CB638071A814811"/>
          </w:pPr>
          <w:r>
            <w:rPr>
              <w:lang w:bidi="el-GR"/>
            </w:rPr>
            <w:t>2</w:t>
          </w:r>
        </w:p>
      </w:docPartBody>
    </w:docPart>
    <w:docPart>
      <w:docPartPr>
        <w:name w:val="ED80725D5CAD4482BAA985D3F1F7D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ED7E1-8FFB-4E9F-B2B2-4006B4581D7B}"/>
      </w:docPartPr>
      <w:docPartBody>
        <w:p w:rsidR="002D720B" w:rsidRDefault="002E6B03" w:rsidP="002E6B03">
          <w:pPr>
            <w:pStyle w:val="ED80725D5CAD4482BAA985D3F1F7DC8311"/>
          </w:pPr>
          <w:r w:rsidRPr="002A7407">
            <w:rPr>
              <w:rStyle w:val="a4"/>
              <w:lang w:bidi="el-GR"/>
            </w:rPr>
            <w:t>1 μ.μ.</w:t>
          </w:r>
        </w:p>
      </w:docPartBody>
    </w:docPart>
    <w:docPart>
      <w:docPartPr>
        <w:name w:val="70F0F779F7B84D9E91D4AB4F0B0C50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18B91-563E-45F1-A3FD-376CBB92EF09}"/>
      </w:docPartPr>
      <w:docPartBody>
        <w:p w:rsidR="002D720B" w:rsidRDefault="002E6B03" w:rsidP="002E6B03">
          <w:pPr>
            <w:pStyle w:val="70F0F779F7B84D9E91D4AB4F0B0C508311"/>
          </w:pPr>
          <w:r>
            <w:rPr>
              <w:lang w:bidi="el-GR"/>
            </w:rPr>
            <w:t>Τελετή βράβευσης</w:t>
          </w:r>
        </w:p>
      </w:docPartBody>
    </w:docPart>
    <w:docPart>
      <w:docPartPr>
        <w:name w:val="E5C9AECF0F244471879199DDCD013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C099D-7D94-4787-B850-F7296FDA4DE3}"/>
      </w:docPartPr>
      <w:docPartBody>
        <w:p w:rsidR="002D720B" w:rsidRDefault="002E6B03" w:rsidP="002E6B03">
          <w:pPr>
            <w:pStyle w:val="E5C9AECF0F244471879199DDCD01393311"/>
          </w:pPr>
          <w:r>
            <w:rPr>
              <w:lang w:bidi="el-GR"/>
            </w:rPr>
            <w:t>4</w:t>
          </w:r>
        </w:p>
      </w:docPartBody>
    </w:docPart>
    <w:docPart>
      <w:docPartPr>
        <w:name w:val="EC53DDCD7A9148A4B26DD101065D7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7374D-AD4C-4FF1-A40F-F80D18DBD661}"/>
      </w:docPartPr>
      <w:docPartBody>
        <w:p w:rsidR="002D720B" w:rsidRDefault="002E6B03" w:rsidP="002E6B03">
          <w:pPr>
            <w:pStyle w:val="EC53DDCD7A9148A4B26DD101065D7A0711"/>
          </w:pPr>
          <w:r>
            <w:rPr>
              <w:rStyle w:val="a4"/>
              <w:lang w:bidi="el-GR"/>
            </w:rPr>
            <w:t>6</w:t>
          </w:r>
          <w:r w:rsidRPr="002A7407">
            <w:rPr>
              <w:rStyle w:val="a4"/>
              <w:lang w:bidi="el-GR"/>
            </w:rPr>
            <w:t xml:space="preserve"> μ.μ.</w:t>
          </w:r>
        </w:p>
      </w:docPartBody>
    </w:docPart>
    <w:docPart>
      <w:docPartPr>
        <w:name w:val="9F45E6AF62574B07AE5A6C38CF6FB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0D1CA-E7C8-4B4B-8D40-CE2A20877EA7}"/>
      </w:docPartPr>
      <w:docPartBody>
        <w:p w:rsidR="002D720B" w:rsidRDefault="002E6B03" w:rsidP="002E6B03">
          <w:pPr>
            <w:pStyle w:val="9F45E6AF62574B07AE5A6C38CF6FB66011"/>
          </w:pPr>
          <w:r>
            <w:rPr>
              <w:lang w:bidi="el-GR"/>
            </w:rPr>
            <w:t>Απονομή δώρων</w:t>
          </w:r>
        </w:p>
      </w:docPartBody>
    </w:docPart>
    <w:docPart>
      <w:docPartPr>
        <w:name w:val="2FCF02B0A6AC4A2C81E60E2C77E34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BB511-0FEE-48CE-AF5F-73714D9C672B}"/>
      </w:docPartPr>
      <w:docPartBody>
        <w:p w:rsidR="002D720B" w:rsidRDefault="002E6B03" w:rsidP="002E6B03">
          <w:pPr>
            <w:pStyle w:val="2FCF02B0A6AC4A2C81E60E2C77E3461F11"/>
          </w:pPr>
          <w:r>
            <w:rPr>
              <w:lang w:bidi="el-GR"/>
            </w:rPr>
            <w:t>5</w:t>
          </w:r>
        </w:p>
      </w:docPartBody>
    </w:docPart>
    <w:docPart>
      <w:docPartPr>
        <w:name w:val="CA66A2C83DC84A46AF660B80E455B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D459D-914D-4542-8744-A90B8CF4DBE9}"/>
      </w:docPartPr>
      <w:docPartBody>
        <w:p w:rsidR="002D720B" w:rsidRDefault="002E6B03" w:rsidP="002E6B03">
          <w:pPr>
            <w:pStyle w:val="CA66A2C83DC84A46AF660B80E455B9DC11"/>
          </w:pPr>
          <w:r>
            <w:rPr>
              <w:rStyle w:val="a4"/>
              <w:lang w:bidi="el-GR"/>
            </w:rPr>
            <w:t>9 π.μ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tantia">
    <w:panose1 w:val="02030602050306030303"/>
    <w:charset w:val="A1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413A"/>
    <w:rsid w:val="00190141"/>
    <w:rsid w:val="002966C8"/>
    <w:rsid w:val="002D720B"/>
    <w:rsid w:val="002E6B03"/>
    <w:rsid w:val="003B2CDF"/>
    <w:rsid w:val="006B140B"/>
    <w:rsid w:val="0078263F"/>
    <w:rsid w:val="007E1410"/>
    <w:rsid w:val="0089413A"/>
    <w:rsid w:val="00B44CE8"/>
    <w:rsid w:val="00D305F4"/>
    <w:rsid w:val="00D55B56"/>
    <w:rsid w:val="00E54CEF"/>
    <w:rsid w:val="00E90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4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413A"/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2E6B03"/>
    <w:rPr>
      <w:color w:val="808080"/>
    </w:rPr>
  </w:style>
  <w:style w:type="character" w:styleId="a4">
    <w:name w:val="Emphasis"/>
    <w:basedOn w:val="a0"/>
    <w:uiPriority w:val="13"/>
    <w:qFormat/>
    <w:rsid w:val="002E6B03"/>
    <w:rPr>
      <w:b w:val="0"/>
      <w:i/>
      <w:iCs/>
    </w:rPr>
  </w:style>
  <w:style w:type="character" w:styleId="a5">
    <w:name w:val="Subtle Emphasis"/>
    <w:basedOn w:val="a0"/>
    <w:uiPriority w:val="14"/>
    <w:qFormat/>
    <w:rsid w:val="002E6B03"/>
    <w:rPr>
      <w:i w:val="0"/>
      <w:iCs/>
      <w:color w:val="4472C4" w:themeColor="accent1"/>
      <w:vertAlign w:val="superscript"/>
    </w:rPr>
  </w:style>
  <w:style w:type="paragraph" w:customStyle="1" w:styleId="B6EBF1A85BE44CDA981AAFDDFE46A12B10">
    <w:name w:val="B6EBF1A85BE44CDA981AAFDDFE46A12B10"/>
    <w:rsid w:val="002E6B03"/>
    <w:pPr>
      <w:keepNext/>
      <w:keepLines/>
      <w:spacing w:before="40" w:after="0"/>
      <w:jc w:val="center"/>
      <w:outlineLvl w:val="1"/>
    </w:pPr>
    <w:rPr>
      <w:rFonts w:ascii="Times New Roman" w:eastAsiaTheme="majorEastAsia" w:hAnsi="Times New Roman" w:cstheme="majorBidi"/>
      <w:color w:val="FFFFFF" w:themeColor="background1"/>
      <w:szCs w:val="26"/>
    </w:rPr>
  </w:style>
  <w:style w:type="paragraph" w:customStyle="1" w:styleId="FCEA349804514264B3435467588C531111">
    <w:name w:val="FCEA349804514264B3435467588C531111"/>
    <w:rsid w:val="002E6B03"/>
    <w:pPr>
      <w:keepNext/>
      <w:keepLines/>
      <w:spacing w:before="40" w:after="0"/>
      <w:jc w:val="center"/>
      <w:outlineLvl w:val="1"/>
    </w:pPr>
    <w:rPr>
      <w:rFonts w:ascii="Times New Roman" w:eastAsiaTheme="majorEastAsia" w:hAnsi="Times New Roman" w:cstheme="majorBidi"/>
      <w:color w:val="FFFFFF" w:themeColor="background1"/>
      <w:szCs w:val="26"/>
    </w:rPr>
  </w:style>
  <w:style w:type="paragraph" w:customStyle="1" w:styleId="FF53C99AAEFE413FA489FE738683D30311">
    <w:name w:val="FF53C99AAEFE413FA489FE738683D30311"/>
    <w:rsid w:val="002E6B03"/>
    <w:pPr>
      <w:keepNext/>
      <w:keepLines/>
      <w:spacing w:before="40" w:after="0"/>
      <w:jc w:val="center"/>
      <w:outlineLvl w:val="1"/>
    </w:pPr>
    <w:rPr>
      <w:rFonts w:ascii="Times New Roman" w:eastAsiaTheme="majorEastAsia" w:hAnsi="Times New Roman" w:cstheme="majorBidi"/>
      <w:color w:val="FFFFFF" w:themeColor="background1"/>
      <w:szCs w:val="26"/>
    </w:rPr>
  </w:style>
  <w:style w:type="paragraph" w:customStyle="1" w:styleId="CF8278001B5647B9A67DEB15983FEDC911">
    <w:name w:val="CF8278001B5647B9A67DEB15983FEDC911"/>
    <w:rsid w:val="002E6B03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00F9B7EA7C964BBA96822EBE21D5AEAD11">
    <w:name w:val="00F9B7EA7C964BBA96822EBE21D5AEAD11"/>
    <w:rsid w:val="002E6B03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11">
    <w:name w:val="0BE261624D4D491E8FAAA2683EF6018011"/>
    <w:rsid w:val="002E6B03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C12815F05048CAB330941FC343862B11">
    <w:name w:val="26C12815F05048CAB330941FC343862B11"/>
    <w:rsid w:val="002E6B03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1E6D62C8843A4207824FAD74AD38C92111">
    <w:name w:val="1E6D62C8843A4207824FAD74AD38C92111"/>
    <w:rsid w:val="002E6B03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11">
    <w:name w:val="67A4368ABC0B4C93B09BB892E56AB97F11"/>
    <w:rsid w:val="002E6B03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8B9F36F55F48EA8FA745728F7C5D5F11">
    <w:name w:val="268B9F36F55F48EA8FA745728F7C5D5F11"/>
    <w:rsid w:val="002E6B03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54DBC2F6741D44EDACDE2CEC228A031511">
    <w:name w:val="54DBC2F6741D44EDACDE2CEC228A031511"/>
    <w:rsid w:val="002E6B03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11">
    <w:name w:val="D049B1834CE14E86A32A6E60F86CA0E411"/>
    <w:rsid w:val="002E6B03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90BF559F2014254AADC4D5D32FC914C11">
    <w:name w:val="390BF559F2014254AADC4D5D32FC914C11"/>
    <w:rsid w:val="002E6B03"/>
    <w:pPr>
      <w:keepNext/>
      <w:keepLines/>
      <w:spacing w:before="40" w:after="0"/>
      <w:jc w:val="center"/>
      <w:outlineLvl w:val="1"/>
    </w:pPr>
    <w:rPr>
      <w:rFonts w:ascii="Times New Roman" w:eastAsiaTheme="majorEastAsia" w:hAnsi="Times New Roman" w:cstheme="majorBidi"/>
      <w:color w:val="FFFFFF" w:themeColor="background1"/>
      <w:szCs w:val="26"/>
    </w:rPr>
  </w:style>
  <w:style w:type="paragraph" w:customStyle="1" w:styleId="FAD144E9EEA847589E936FF4F054B0BE11">
    <w:name w:val="FAD144E9EEA847589E936FF4F054B0BE11"/>
    <w:rsid w:val="002E6B03"/>
    <w:pPr>
      <w:keepNext/>
      <w:keepLines/>
      <w:spacing w:before="40" w:after="0"/>
      <w:jc w:val="center"/>
      <w:outlineLvl w:val="1"/>
    </w:pPr>
    <w:rPr>
      <w:rFonts w:ascii="Times New Roman" w:eastAsiaTheme="majorEastAsia" w:hAnsi="Times New Roman" w:cstheme="majorBidi"/>
      <w:color w:val="FFFFFF" w:themeColor="background1"/>
      <w:szCs w:val="26"/>
    </w:rPr>
  </w:style>
  <w:style w:type="paragraph" w:customStyle="1" w:styleId="B5A605C44085495995913F5196BC59E511">
    <w:name w:val="B5A605C44085495995913F5196BC59E511"/>
    <w:rsid w:val="002E6B03"/>
    <w:pPr>
      <w:keepNext/>
      <w:keepLines/>
      <w:spacing w:before="40" w:after="0"/>
      <w:jc w:val="center"/>
      <w:outlineLvl w:val="1"/>
    </w:pPr>
    <w:rPr>
      <w:rFonts w:ascii="Times New Roman" w:eastAsiaTheme="majorEastAsia" w:hAnsi="Times New Roman" w:cstheme="majorBidi"/>
      <w:color w:val="FFFFFF" w:themeColor="background1"/>
      <w:szCs w:val="26"/>
    </w:rPr>
  </w:style>
  <w:style w:type="paragraph" w:customStyle="1" w:styleId="844A7D81111E43D48C8899EBFE7FC2A611">
    <w:name w:val="844A7D81111E43D48C8899EBFE7FC2A611"/>
    <w:rsid w:val="002E6B03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A5CEE6AE23864891BBB288361AFE9AA911">
    <w:name w:val="A5CEE6AE23864891BBB288361AFE9AA911"/>
    <w:rsid w:val="002E6B03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11">
    <w:name w:val="B268AC5248F2449D829FEE7DD610782711"/>
    <w:rsid w:val="002E6B03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B5F50D6960449B9F006CB40B260BEE11">
    <w:name w:val="E5B5F50D6960449B9F006CB40B260BEE11"/>
    <w:rsid w:val="002E6B03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F4F354CB1C93491EADAEF216995347A811">
    <w:name w:val="F4F354CB1C93491EADAEF216995347A811"/>
    <w:rsid w:val="002E6B03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11">
    <w:name w:val="1FA347BC805E48C786B1C69AA6FD4B4D11"/>
    <w:rsid w:val="002E6B03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9DD848A7D89473CA97BB511D5DA7F9C11">
    <w:name w:val="E9DD848A7D89473CA97BB511D5DA7F9C11"/>
    <w:rsid w:val="002E6B03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BABEA9F51A5540028AA5A39D5CE66E6811">
    <w:name w:val="BABEA9F51A5540028AA5A39D5CE66E6811"/>
    <w:rsid w:val="002E6B03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11">
    <w:name w:val="9D36A82F623842BBB9C99958770CA30211"/>
    <w:rsid w:val="002E6B03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42808818CC404ED8A9222869D373D09811">
    <w:name w:val="42808818CC404ED8A9222869D373D09811"/>
    <w:rsid w:val="002E6B03"/>
    <w:pPr>
      <w:keepNext/>
      <w:keepLines/>
      <w:spacing w:before="40" w:after="0"/>
      <w:jc w:val="center"/>
      <w:outlineLvl w:val="1"/>
    </w:pPr>
    <w:rPr>
      <w:rFonts w:ascii="Times New Roman" w:eastAsiaTheme="majorEastAsia" w:hAnsi="Times New Roman" w:cstheme="majorBidi"/>
      <w:color w:val="FFFFFF" w:themeColor="background1"/>
      <w:szCs w:val="26"/>
    </w:rPr>
  </w:style>
  <w:style w:type="paragraph" w:customStyle="1" w:styleId="5BD5591102CD4766BA67454AB4A4800B11">
    <w:name w:val="5BD5591102CD4766BA67454AB4A4800B11"/>
    <w:rsid w:val="002E6B03"/>
    <w:pPr>
      <w:keepNext/>
      <w:keepLines/>
      <w:spacing w:before="40" w:after="0"/>
      <w:jc w:val="center"/>
      <w:outlineLvl w:val="1"/>
    </w:pPr>
    <w:rPr>
      <w:rFonts w:ascii="Times New Roman" w:eastAsiaTheme="majorEastAsia" w:hAnsi="Times New Roman" w:cstheme="majorBidi"/>
      <w:color w:val="FFFFFF" w:themeColor="background1"/>
      <w:szCs w:val="26"/>
    </w:rPr>
  </w:style>
  <w:style w:type="paragraph" w:customStyle="1" w:styleId="DEDF6EF540FC47818F8573C422FBAE0E11">
    <w:name w:val="DEDF6EF540FC47818F8573C422FBAE0E11"/>
    <w:rsid w:val="002E6B03"/>
    <w:pPr>
      <w:keepNext/>
      <w:keepLines/>
      <w:spacing w:before="40" w:after="0"/>
      <w:jc w:val="center"/>
      <w:outlineLvl w:val="1"/>
    </w:pPr>
    <w:rPr>
      <w:rFonts w:ascii="Times New Roman" w:eastAsiaTheme="majorEastAsia" w:hAnsi="Times New Roman" w:cstheme="majorBidi"/>
      <w:color w:val="FFFFFF" w:themeColor="background1"/>
      <w:szCs w:val="26"/>
    </w:rPr>
  </w:style>
  <w:style w:type="paragraph" w:customStyle="1" w:styleId="76B9A96F208F44DDBCD84F1C169FC68411">
    <w:name w:val="76B9A96F208F44DDBCD84F1C169FC68411"/>
    <w:rsid w:val="002E6B03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7ED6F532E86F49909C7CB638071A814811">
    <w:name w:val="7ED6F532E86F49909C7CB638071A814811"/>
    <w:rsid w:val="002E6B03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11">
    <w:name w:val="ED80725D5CAD4482BAA985D3F1F7DC8311"/>
    <w:rsid w:val="002E6B03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0F0F779F7B84D9E91D4AB4F0B0C508311">
    <w:name w:val="70F0F779F7B84D9E91D4AB4F0B0C508311"/>
    <w:rsid w:val="002E6B03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E5C9AECF0F244471879199DDCD01393311">
    <w:name w:val="E5C9AECF0F244471879199DDCD01393311"/>
    <w:rsid w:val="002E6B03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11">
    <w:name w:val="EC53DDCD7A9148A4B26DD101065D7A0711"/>
    <w:rsid w:val="002E6B03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F45E6AF62574B07AE5A6C38CF6FB66011">
    <w:name w:val="9F45E6AF62574B07AE5A6C38CF6FB66011"/>
    <w:rsid w:val="002E6B03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FCF02B0A6AC4A2C81E60E2C77E3461F11">
    <w:name w:val="2FCF02B0A6AC4A2C81E60E2C77E3461F11"/>
    <w:rsid w:val="002E6B03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11">
    <w:name w:val="CA66A2C83DC84A46AF660B80E455B9DC11"/>
    <w:rsid w:val="002E6B03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56BC7418F554BC39D15CF374E22913B10">
    <w:name w:val="356BC7418F554BC39D15CF374E22913B10"/>
    <w:rsid w:val="002E6B03"/>
    <w:pPr>
      <w:numPr>
        <w:ilvl w:val="1"/>
      </w:numPr>
      <w:jc w:val="center"/>
    </w:pPr>
    <w:rPr>
      <w:rFonts w:ascii="Times New Roman" w:hAnsi="Times New Roman"/>
      <w:color w:val="FFFFFF" w:themeColor="background1"/>
      <w:sz w:val="32"/>
      <w:szCs w:val="3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TeacherAppreciation">
  <a:themeElements>
    <a:clrScheme name="Teacher Appreciation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5A635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Teacher Appreciation">
      <a:majorFont>
        <a:latin typeface="Engravers MT"/>
        <a:ea typeface=""/>
        <a:cs typeface=""/>
      </a:majorFont>
      <a:minorFont>
        <a:latin typeface="Constantia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eacherAppreciation" id="{B1FF3DB2-8FE4-4EE3-858E-9812460569EB}" vid="{BEDAA844-7A77-4095-BF50-EDDE102A0DF2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_rels/item44.xml.rels>&#65279;<?xml version="1.0" encoding="utf-8"?><Relationships xmlns="http://schemas.openxmlformats.org/package/2006/relationships"><Relationship Type="http://schemas.openxmlformats.org/officeDocument/2006/relationships/customXmlProps" Target="/customXml/itemProps44.xml" Id="rId1" /></Relationships>
</file>

<file path=customXml/item1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3.xml><?xml version="1.0" encoding="utf-8"?>
<ds:datastoreItem xmlns:ds="http://schemas.openxmlformats.org/officeDocument/2006/customXml" ds:itemID="{8499DA09-7D10-4B97-BAEE-33A5372521D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2.xml><?xml version="1.0" encoding="utf-8"?>
<ds:datastoreItem xmlns:ds="http://schemas.openxmlformats.org/officeDocument/2006/customXml" ds:itemID="{5585C471-DE40-4939-A4A8-C87523396423}">
  <ds:schemaRefs>
    <ds:schemaRef ds:uri="http://schemas.microsoft.com/sharepoint/v3/contenttype/forms"/>
  </ds:schemaRefs>
</ds:datastoreItem>
</file>

<file path=customXml/itemProps31.xml><?xml version="1.0" encoding="utf-8"?>
<ds:datastoreItem xmlns:ds="http://schemas.openxmlformats.org/officeDocument/2006/customXml" ds:itemID="{EAA5D9D0-DB22-4D05-9F07-7F9B4074B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4.xml><?xml version="1.0" encoding="utf-8"?>
<ds:datastoreItem xmlns:ds="http://schemas.openxmlformats.org/officeDocument/2006/customXml" ds:itemID="{E8CB3950-340E-4975-B0C6-C1CBC7B98877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45134783</ap:Template>
  <ap:TotalTime>0</ap:TotalTime>
  <ap:Pages>3</ap:Pages>
  <ap:Words>81</ap:Words>
  <ap:Characters>443</ap:Characters>
  <ap:DocSecurity>0</ap:DocSecurity>
  <ap:Lines>3</ap:Lines>
  <ap:Paragraphs>1</ap:Paragraphs>
  <ap:ScaleCrop>false</ap:ScaleCrop>
  <ap:HeadingPairs>
    <vt:vector baseType="variant" size="4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ap:HeadingPairs>
  <ap:TitlesOfParts>
    <vt:vector baseType="lpstr" size="2">
      <vt:lpstr/>
      <vt:lpstr/>
    </vt:vector>
  </ap:TitlesOfParts>
  <ap:Company/>
  <ap:LinksUpToDate>false</ap:LinksUpToDate>
  <ap:CharactersWithSpaces>523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1-03-31T17:13:00Z</dcterms:created>
  <dcterms:modified xsi:type="dcterms:W3CDTF">2021-04-12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